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EEBC3E" w14:textId="15BE112F" w:rsidR="00A84A36" w:rsidRPr="00F15EDF" w:rsidRDefault="007A5A06" w:rsidP="00D43B79">
      <w:pPr>
        <w:spacing w:line="240" w:lineRule="auto"/>
        <w:ind w:firstLine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Baiyu Shi</w:t>
      </w:r>
    </w:p>
    <w:p w14:paraId="3AB8680C" w14:textId="316305EC" w:rsidR="00B0700C" w:rsidRDefault="007A5A06" w:rsidP="00FB704D">
      <w:pPr>
        <w:spacing w:line="360" w:lineRule="auto"/>
        <w:ind w:firstLine="0"/>
        <w:jc w:val="center"/>
        <w:rPr>
          <w:rFonts w:cs="Times New Roman"/>
          <w:sz w:val="20"/>
        </w:rPr>
      </w:pPr>
      <w:r>
        <w:rPr>
          <w:rFonts w:cs="Times New Roman"/>
          <w:sz w:val="20"/>
        </w:rPr>
        <w:t>(510) 219-0132</w:t>
      </w:r>
      <w:r w:rsidR="00F15EDF" w:rsidRPr="00A82FF3">
        <w:rPr>
          <w:rFonts w:cs="Times New Roman"/>
          <w:sz w:val="20"/>
        </w:rPr>
        <w:t xml:space="preserve"> • </w:t>
      </w:r>
      <w:hyperlink r:id="rId8" w:history="1">
        <w:r w:rsidR="00405C12" w:rsidRPr="00B47F2C">
          <w:rPr>
            <w:rStyle w:val="Hyperlink"/>
            <w:rFonts w:cs="Times New Roman"/>
            <w:sz w:val="20"/>
          </w:rPr>
          <w:t>baiyushi@stanford.edu</w:t>
        </w:r>
      </w:hyperlink>
      <w:r w:rsidR="00866EB0">
        <w:rPr>
          <w:rFonts w:cs="Times New Roman"/>
          <w:sz w:val="20"/>
        </w:rPr>
        <w:t xml:space="preserve"> </w:t>
      </w:r>
      <w:r w:rsidR="00866EB0" w:rsidRPr="00A82FF3">
        <w:rPr>
          <w:rFonts w:cs="Times New Roman"/>
          <w:sz w:val="20"/>
        </w:rPr>
        <w:t>•</w:t>
      </w:r>
      <w:r w:rsidR="00866EB0">
        <w:rPr>
          <w:rFonts w:cs="Times New Roman"/>
          <w:sz w:val="20"/>
        </w:rPr>
        <w:t xml:space="preserve"> </w:t>
      </w:r>
      <w:hyperlink r:id="rId9" w:history="1">
        <w:r w:rsidR="00D854D2" w:rsidRPr="00D854D2">
          <w:rPr>
            <w:rStyle w:val="Hyperlink"/>
            <w:rFonts w:cs="Times New Roman"/>
            <w:sz w:val="20"/>
          </w:rPr>
          <w:t>Personal Webpage</w:t>
        </w:r>
      </w:hyperlink>
    </w:p>
    <w:p w14:paraId="207F89AC" w14:textId="59942A93" w:rsidR="00226AF4" w:rsidRPr="00593552" w:rsidRDefault="00226AF4" w:rsidP="00023C28">
      <w:pPr>
        <w:spacing w:line="240" w:lineRule="auto"/>
        <w:ind w:firstLine="0"/>
        <w:rPr>
          <w:rFonts w:cs="Times New Roman"/>
          <w:b/>
        </w:rPr>
      </w:pPr>
      <w:r w:rsidRPr="00D24B88">
        <w:rPr>
          <w:rFonts w:cs="Times New Roman"/>
          <w:b/>
          <w:sz w:val="22"/>
        </w:rPr>
        <w:t>R</w:t>
      </w:r>
      <w:r w:rsidR="00D81735" w:rsidRPr="00D24B88">
        <w:rPr>
          <w:rFonts w:cs="Times New Roman"/>
          <w:b/>
          <w:sz w:val="22"/>
        </w:rPr>
        <w:t>ESEARCH</w:t>
      </w:r>
      <w:r w:rsidRPr="00D24B88">
        <w:rPr>
          <w:rFonts w:cs="Times New Roman"/>
          <w:b/>
          <w:sz w:val="22"/>
        </w:rPr>
        <w:t xml:space="preserve"> I</w:t>
      </w:r>
      <w:r w:rsidR="00D81735" w:rsidRPr="00D24B88">
        <w:rPr>
          <w:rFonts w:cs="Times New Roman"/>
          <w:b/>
          <w:sz w:val="22"/>
        </w:rPr>
        <w:t>NTERESTS</w:t>
      </w:r>
      <w:r w:rsidR="00000000">
        <w:rPr>
          <w:rFonts w:cs="Times New Roman"/>
          <w:noProof/>
          <w:sz w:val="4"/>
        </w:rPr>
        <w:pict w14:anchorId="0E3BA041">
          <v:rect id="_x0000_i1025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07552AFC" w14:textId="31D54B06" w:rsidR="00082081" w:rsidRPr="00023C28" w:rsidRDefault="00082081" w:rsidP="00023C28">
      <w:pPr>
        <w:spacing w:line="240" w:lineRule="auto"/>
        <w:ind w:firstLine="0"/>
        <w:rPr>
          <w:rFonts w:eastAsia="宋体" w:cs="Times New Roman"/>
          <w:sz w:val="22"/>
        </w:rPr>
      </w:pPr>
      <w:r w:rsidRPr="00023C28">
        <w:rPr>
          <w:rFonts w:eastAsia="宋体" w:cs="Times New Roman" w:hint="eastAsia"/>
          <w:b/>
          <w:bCs/>
          <w:sz w:val="22"/>
        </w:rPr>
        <w:t>R</w:t>
      </w:r>
      <w:r w:rsidRPr="00023C28">
        <w:rPr>
          <w:rFonts w:eastAsia="宋体" w:cs="Times New Roman"/>
          <w:b/>
          <w:bCs/>
          <w:sz w:val="22"/>
        </w:rPr>
        <w:t>obotics</w:t>
      </w:r>
      <w:r w:rsidRPr="00023C28">
        <w:rPr>
          <w:rFonts w:eastAsia="宋体" w:cs="Times New Roman"/>
          <w:sz w:val="22"/>
        </w:rPr>
        <w:t xml:space="preserve">: </w:t>
      </w:r>
      <w:r w:rsidR="00405C12" w:rsidRPr="00023C28">
        <w:rPr>
          <w:rFonts w:eastAsia="宋体" w:cs="Times New Roman"/>
          <w:sz w:val="22"/>
        </w:rPr>
        <w:t xml:space="preserve">Chemical and Haptics Sensing, </w:t>
      </w:r>
      <w:r w:rsidR="007F551C" w:rsidRPr="00023C28">
        <w:rPr>
          <w:rFonts w:eastAsia="宋体" w:cs="Times New Roman"/>
          <w:sz w:val="22"/>
        </w:rPr>
        <w:t>Human</w:t>
      </w:r>
      <w:r w:rsidR="00A517D4" w:rsidRPr="00023C28">
        <w:rPr>
          <w:rFonts w:eastAsia="宋体" w:cs="Times New Roman"/>
          <w:sz w:val="22"/>
        </w:rPr>
        <w:t>-r</w:t>
      </w:r>
      <w:r w:rsidR="007F551C" w:rsidRPr="00023C28">
        <w:rPr>
          <w:rFonts w:eastAsia="宋体" w:cs="Times New Roman"/>
          <w:sz w:val="22"/>
        </w:rPr>
        <w:t xml:space="preserve">obot Interaction, </w:t>
      </w:r>
      <w:r w:rsidRPr="00023C28">
        <w:rPr>
          <w:rFonts w:eastAsia="宋体" w:cs="Times New Roman"/>
          <w:sz w:val="22"/>
        </w:rPr>
        <w:t>Medical Robotics</w:t>
      </w:r>
      <w:r w:rsidR="00DD5F38" w:rsidRPr="00023C28">
        <w:rPr>
          <w:rFonts w:eastAsia="宋体" w:cs="Times New Roman"/>
          <w:sz w:val="22"/>
        </w:rPr>
        <w:t xml:space="preserve">, </w:t>
      </w:r>
      <w:r w:rsidRPr="00023C28">
        <w:rPr>
          <w:rFonts w:eastAsia="宋体" w:cs="Times New Roman"/>
          <w:sz w:val="22"/>
        </w:rPr>
        <w:t>Robot Learning and Manipulation</w:t>
      </w:r>
      <w:r w:rsidR="00DD5F38" w:rsidRPr="00023C28">
        <w:rPr>
          <w:rFonts w:eastAsia="宋体" w:cs="Times New Roman"/>
          <w:sz w:val="22"/>
        </w:rPr>
        <w:t>.</w:t>
      </w:r>
    </w:p>
    <w:p w14:paraId="06B92A77" w14:textId="1C030AC8" w:rsidR="002A1D7A" w:rsidRPr="00023C28" w:rsidRDefault="00593140" w:rsidP="00023C28">
      <w:pPr>
        <w:spacing w:line="240" w:lineRule="auto"/>
        <w:ind w:firstLine="0"/>
        <w:rPr>
          <w:rFonts w:eastAsia="宋体" w:cs="Times New Roman"/>
          <w:b/>
          <w:bCs/>
          <w:sz w:val="22"/>
        </w:rPr>
      </w:pPr>
      <w:r w:rsidRPr="00023C28">
        <w:rPr>
          <w:rFonts w:eastAsia="宋体" w:cs="Times New Roman"/>
          <w:b/>
          <w:bCs/>
          <w:sz w:val="22"/>
        </w:rPr>
        <w:t>Wellness Monitoring</w:t>
      </w:r>
      <w:r w:rsidR="002A1D7A" w:rsidRPr="00023C28">
        <w:rPr>
          <w:rFonts w:eastAsia="宋体" w:cs="Times New Roman"/>
          <w:b/>
          <w:bCs/>
          <w:sz w:val="22"/>
        </w:rPr>
        <w:t xml:space="preserve">: </w:t>
      </w:r>
      <w:r w:rsidR="002A1D7A" w:rsidRPr="00023C28">
        <w:rPr>
          <w:rFonts w:eastAsia="宋体" w:cs="Times New Roman"/>
          <w:sz w:val="22"/>
        </w:rPr>
        <w:t>Biosensors</w:t>
      </w:r>
      <w:r w:rsidRPr="00023C28">
        <w:rPr>
          <w:rFonts w:eastAsia="宋体" w:cs="Times New Roman"/>
          <w:sz w:val="22"/>
        </w:rPr>
        <w:t xml:space="preserve">, </w:t>
      </w:r>
      <w:r w:rsidR="002A1D7A" w:rsidRPr="00023C28">
        <w:rPr>
          <w:rFonts w:eastAsia="宋体" w:cs="Times New Roman"/>
          <w:sz w:val="22"/>
        </w:rPr>
        <w:t>BioMEMS</w:t>
      </w:r>
      <w:r w:rsidR="002A1D7A" w:rsidRPr="00023C28">
        <w:rPr>
          <w:rFonts w:eastAsia="宋体" w:cs="Times New Roman" w:hint="eastAsia"/>
          <w:sz w:val="22"/>
        </w:rPr>
        <w:t>,</w:t>
      </w:r>
      <w:r w:rsidR="002A1D7A" w:rsidRPr="00023C28">
        <w:rPr>
          <w:rFonts w:eastAsia="宋体" w:cs="Times New Roman"/>
          <w:sz w:val="22"/>
        </w:rPr>
        <w:t xml:space="preserve"> </w:t>
      </w:r>
      <w:r w:rsidR="004902DE" w:rsidRPr="00023C28">
        <w:rPr>
          <w:rFonts w:eastAsia="宋体" w:cs="Times New Roman"/>
          <w:sz w:val="22"/>
        </w:rPr>
        <w:t>Wearabl</w:t>
      </w:r>
      <w:r w:rsidR="00E67F53" w:rsidRPr="00023C28">
        <w:rPr>
          <w:rFonts w:eastAsia="宋体" w:cs="Times New Roman"/>
          <w:sz w:val="22"/>
        </w:rPr>
        <w:t>es</w:t>
      </w:r>
      <w:r w:rsidR="00AF3ED1" w:rsidRPr="00023C28">
        <w:rPr>
          <w:rFonts w:eastAsia="宋体" w:cs="Times New Roman"/>
          <w:sz w:val="22"/>
        </w:rPr>
        <w:t>.</w:t>
      </w:r>
    </w:p>
    <w:p w14:paraId="4F7C5FD0" w14:textId="46161325" w:rsidR="00A646E4" w:rsidRPr="00593552" w:rsidRDefault="00A646E4" w:rsidP="00023C28">
      <w:pPr>
        <w:spacing w:beforeLines="40" w:before="96" w:line="240" w:lineRule="auto"/>
        <w:ind w:firstLine="0"/>
        <w:rPr>
          <w:rFonts w:cs="Times New Roman"/>
          <w:b/>
        </w:rPr>
      </w:pPr>
      <w:r w:rsidRPr="00D24B88">
        <w:rPr>
          <w:rFonts w:cs="Times New Roman"/>
          <w:b/>
          <w:sz w:val="22"/>
        </w:rPr>
        <w:t>E</w:t>
      </w:r>
      <w:r w:rsidR="00145CB5" w:rsidRPr="00D24B88">
        <w:rPr>
          <w:rFonts w:cs="Times New Roman"/>
          <w:b/>
          <w:sz w:val="22"/>
        </w:rPr>
        <w:t>DUCATION</w:t>
      </w:r>
      <w:r w:rsidR="00000000">
        <w:rPr>
          <w:rFonts w:cs="Times New Roman"/>
          <w:noProof/>
          <w:sz w:val="4"/>
        </w:rPr>
        <w:pict w14:anchorId="42D1B45B">
          <v:rect id="_x0000_i1026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3D93CAF7" w14:textId="5C6558AF" w:rsidR="00AF3ED1" w:rsidRPr="00593552" w:rsidRDefault="00AF3ED1" w:rsidP="00023C28">
      <w:pPr>
        <w:tabs>
          <w:tab w:val="right" w:pos="31680"/>
        </w:tabs>
        <w:spacing w:line="240" w:lineRule="auto"/>
        <w:ind w:firstLine="0"/>
        <w:rPr>
          <w:rFonts w:cs="Times New Roman"/>
          <w:sz w:val="20"/>
        </w:rPr>
      </w:pPr>
      <w:r>
        <w:rPr>
          <w:rFonts w:cs="Times New Roman"/>
          <w:b/>
          <w:sz w:val="20"/>
        </w:rPr>
        <w:t>Stanford University</w:t>
      </w:r>
      <w:r w:rsidRPr="00593552">
        <w:rPr>
          <w:rFonts w:cs="Times New Roman"/>
          <w:b/>
          <w:sz w:val="20"/>
        </w:rPr>
        <w:tab/>
      </w:r>
      <w:r>
        <w:rPr>
          <w:rFonts w:cs="Times New Roman"/>
          <w:b/>
          <w:sz w:val="20"/>
        </w:rPr>
        <w:t>Stanford</w:t>
      </w:r>
      <w:r w:rsidRPr="00593552">
        <w:rPr>
          <w:rFonts w:cs="Times New Roman"/>
          <w:b/>
          <w:sz w:val="20"/>
        </w:rPr>
        <w:t>, CA</w:t>
      </w:r>
    </w:p>
    <w:p w14:paraId="69DE3D2B" w14:textId="0A328F7F" w:rsidR="00AF3ED1" w:rsidRPr="00593552" w:rsidRDefault="00AF3ED1" w:rsidP="00023C28">
      <w:pPr>
        <w:tabs>
          <w:tab w:val="right" w:pos="31680"/>
        </w:tabs>
        <w:spacing w:line="240" w:lineRule="auto"/>
        <w:ind w:firstLine="0"/>
        <w:rPr>
          <w:rFonts w:cs="Times New Roman"/>
          <w:i/>
          <w:sz w:val="20"/>
        </w:rPr>
      </w:pPr>
      <w:r>
        <w:rPr>
          <w:rFonts w:cs="Times New Roman"/>
          <w:b/>
          <w:i/>
          <w:sz w:val="20"/>
        </w:rPr>
        <w:t>1</w:t>
      </w:r>
      <w:r w:rsidRPr="00AF3ED1">
        <w:rPr>
          <w:rFonts w:cs="Times New Roman"/>
          <w:b/>
          <w:i/>
          <w:sz w:val="20"/>
          <w:vertAlign w:val="superscript"/>
        </w:rPr>
        <w:t>st</w:t>
      </w:r>
      <w:r>
        <w:rPr>
          <w:rFonts w:cs="Times New Roman"/>
          <w:b/>
          <w:i/>
          <w:sz w:val="20"/>
        </w:rPr>
        <w:t xml:space="preserve"> year PhD. In Mechanical Engineering</w:t>
      </w:r>
      <w:r w:rsidRPr="00593552">
        <w:rPr>
          <w:rFonts w:cs="Times New Roman"/>
          <w:sz w:val="20"/>
        </w:rPr>
        <w:tab/>
      </w:r>
      <w:r>
        <w:rPr>
          <w:rFonts w:cs="Times New Roman"/>
          <w:b/>
          <w:i/>
          <w:sz w:val="20"/>
        </w:rPr>
        <w:t>September 2023 - Present</w:t>
      </w:r>
    </w:p>
    <w:p w14:paraId="0DDD99DA" w14:textId="6F94D312" w:rsidR="00AF3ED1" w:rsidRDefault="00AF3ED1" w:rsidP="00023C28">
      <w:pPr>
        <w:pStyle w:val="ListParagraph"/>
        <w:numPr>
          <w:ilvl w:val="0"/>
          <w:numId w:val="1"/>
        </w:numPr>
        <w:spacing w:line="240" w:lineRule="auto"/>
        <w:ind w:left="360"/>
        <w:rPr>
          <w:rFonts w:cs="Times New Roman"/>
          <w:sz w:val="20"/>
        </w:rPr>
      </w:pPr>
      <w:r w:rsidRPr="00593552">
        <w:rPr>
          <w:rFonts w:cs="Times New Roman"/>
          <w:sz w:val="20"/>
        </w:rPr>
        <w:t xml:space="preserve">GPA: </w:t>
      </w:r>
      <w:r>
        <w:rPr>
          <w:rFonts w:cs="Times New Roman"/>
          <w:b/>
          <w:bCs/>
          <w:sz w:val="20"/>
        </w:rPr>
        <w:t>4.03</w:t>
      </w:r>
      <w:r w:rsidR="009A487C">
        <w:rPr>
          <w:rFonts w:cs="Times New Roman"/>
          <w:b/>
          <w:bCs/>
          <w:sz w:val="20"/>
        </w:rPr>
        <w:t>.</w:t>
      </w:r>
    </w:p>
    <w:p w14:paraId="71748507" w14:textId="3DCC84AE" w:rsidR="00A646E4" w:rsidRPr="00593552" w:rsidRDefault="00A646E4" w:rsidP="00023C28">
      <w:pPr>
        <w:tabs>
          <w:tab w:val="right" w:pos="31680"/>
        </w:tabs>
        <w:spacing w:beforeLines="20" w:before="48" w:line="240" w:lineRule="auto"/>
        <w:ind w:firstLine="0"/>
        <w:rPr>
          <w:rFonts w:cs="Times New Roman"/>
          <w:sz w:val="20"/>
        </w:rPr>
      </w:pPr>
      <w:r w:rsidRPr="00593552">
        <w:rPr>
          <w:rFonts w:cs="Times New Roman"/>
          <w:b/>
          <w:sz w:val="20"/>
        </w:rPr>
        <w:t xml:space="preserve">University of California, </w:t>
      </w:r>
      <w:r w:rsidR="006D5D1A">
        <w:rPr>
          <w:rFonts w:cs="Times New Roman"/>
          <w:b/>
          <w:sz w:val="20"/>
        </w:rPr>
        <w:t>Berkeley</w:t>
      </w:r>
      <w:r w:rsidR="00A44DF1" w:rsidRPr="00593552">
        <w:rPr>
          <w:rFonts w:cs="Times New Roman"/>
          <w:b/>
          <w:sz w:val="20"/>
        </w:rPr>
        <w:tab/>
      </w:r>
      <w:r w:rsidR="006D5D1A">
        <w:rPr>
          <w:rFonts w:cs="Times New Roman"/>
          <w:b/>
          <w:sz w:val="20"/>
        </w:rPr>
        <w:t>Berkeley</w:t>
      </w:r>
      <w:r w:rsidR="00145CB5" w:rsidRPr="00593552">
        <w:rPr>
          <w:rFonts w:cs="Times New Roman"/>
          <w:b/>
          <w:sz w:val="20"/>
        </w:rPr>
        <w:t>, CA</w:t>
      </w:r>
    </w:p>
    <w:p w14:paraId="1E204EE9" w14:textId="39841B10" w:rsidR="00145CB5" w:rsidRPr="00593552" w:rsidRDefault="00145CB5" w:rsidP="00023C28">
      <w:pPr>
        <w:tabs>
          <w:tab w:val="right" w:pos="31680"/>
        </w:tabs>
        <w:spacing w:line="240" w:lineRule="auto"/>
        <w:ind w:firstLine="0"/>
        <w:rPr>
          <w:rFonts w:cs="Times New Roman"/>
          <w:i/>
          <w:sz w:val="20"/>
        </w:rPr>
      </w:pPr>
      <w:r w:rsidRPr="00593552">
        <w:rPr>
          <w:rFonts w:cs="Times New Roman"/>
          <w:b/>
          <w:i/>
          <w:sz w:val="20"/>
        </w:rPr>
        <w:t>B.S.</w:t>
      </w:r>
      <w:r w:rsidR="00EE5983">
        <w:rPr>
          <w:rFonts w:cs="Times New Roman"/>
          <w:b/>
          <w:i/>
          <w:sz w:val="20"/>
        </w:rPr>
        <w:t xml:space="preserve"> Bioengineering,</w:t>
      </w:r>
      <w:r w:rsidR="00405C12">
        <w:rPr>
          <w:rFonts w:cs="Times New Roman"/>
          <w:b/>
          <w:i/>
          <w:sz w:val="20"/>
        </w:rPr>
        <w:t xml:space="preserve"> </w:t>
      </w:r>
      <w:r w:rsidR="00EE5983">
        <w:rPr>
          <w:rFonts w:cs="Times New Roman"/>
          <w:b/>
          <w:i/>
          <w:sz w:val="20"/>
        </w:rPr>
        <w:t>Electrical Engineering and Computer Science</w:t>
      </w:r>
      <w:r w:rsidR="00405C12">
        <w:rPr>
          <w:rFonts w:cs="Times New Roman"/>
          <w:b/>
          <w:i/>
          <w:sz w:val="20"/>
        </w:rPr>
        <w:t xml:space="preserve"> (High Honors)</w:t>
      </w:r>
      <w:r w:rsidR="00A44DF1" w:rsidRPr="00593552">
        <w:rPr>
          <w:rFonts w:cs="Times New Roman"/>
          <w:sz w:val="20"/>
        </w:rPr>
        <w:tab/>
      </w:r>
      <w:r w:rsidR="006710A1">
        <w:rPr>
          <w:rFonts w:cs="Times New Roman"/>
          <w:b/>
          <w:i/>
          <w:sz w:val="20"/>
        </w:rPr>
        <w:t>September</w:t>
      </w:r>
      <w:r w:rsidR="0005339C" w:rsidRPr="00593552">
        <w:rPr>
          <w:rFonts w:cs="Times New Roman"/>
          <w:b/>
          <w:i/>
          <w:sz w:val="20"/>
        </w:rPr>
        <w:t xml:space="preserve"> 201</w:t>
      </w:r>
      <w:r w:rsidR="006D5D1A">
        <w:rPr>
          <w:rFonts w:cs="Times New Roman"/>
          <w:b/>
          <w:i/>
          <w:sz w:val="20"/>
        </w:rPr>
        <w:t>9</w:t>
      </w:r>
      <w:r w:rsidR="0005339C" w:rsidRPr="00593552">
        <w:rPr>
          <w:rFonts w:cs="Times New Roman"/>
          <w:b/>
          <w:i/>
          <w:sz w:val="20"/>
        </w:rPr>
        <w:t xml:space="preserve"> </w:t>
      </w:r>
      <w:r w:rsidR="00AF3ED1">
        <w:rPr>
          <w:rFonts w:cs="Times New Roman"/>
          <w:b/>
          <w:i/>
          <w:sz w:val="20"/>
        </w:rPr>
        <w:t>-</w:t>
      </w:r>
      <w:r w:rsidR="0005339C" w:rsidRPr="00593552">
        <w:rPr>
          <w:rFonts w:cs="Times New Roman"/>
          <w:b/>
          <w:i/>
          <w:sz w:val="20"/>
        </w:rPr>
        <w:t xml:space="preserve"> </w:t>
      </w:r>
      <w:r w:rsidR="000B3A61">
        <w:rPr>
          <w:rFonts w:cs="Times New Roman"/>
          <w:b/>
          <w:i/>
          <w:sz w:val="20"/>
        </w:rPr>
        <w:t>May 2023</w:t>
      </w:r>
    </w:p>
    <w:p w14:paraId="0D30510D" w14:textId="53BA1E57" w:rsidR="00B33582" w:rsidRDefault="003331B0" w:rsidP="00023C28">
      <w:pPr>
        <w:pStyle w:val="ListParagraph"/>
        <w:numPr>
          <w:ilvl w:val="0"/>
          <w:numId w:val="1"/>
        </w:numPr>
        <w:spacing w:line="240" w:lineRule="auto"/>
        <w:ind w:left="360"/>
        <w:rPr>
          <w:rFonts w:cs="Times New Roman"/>
          <w:sz w:val="20"/>
        </w:rPr>
      </w:pPr>
      <w:r w:rsidRPr="00593552">
        <w:rPr>
          <w:rFonts w:cs="Times New Roman"/>
          <w:sz w:val="20"/>
        </w:rPr>
        <w:t xml:space="preserve">GPA: </w:t>
      </w:r>
      <w:r w:rsidR="000B3A61" w:rsidRPr="00E425A5">
        <w:rPr>
          <w:rFonts w:cs="Times New Roman"/>
          <w:b/>
          <w:bCs/>
          <w:sz w:val="20"/>
        </w:rPr>
        <w:t>3.9</w:t>
      </w:r>
      <w:r w:rsidR="00405C12">
        <w:rPr>
          <w:rFonts w:cs="Times New Roman"/>
          <w:b/>
          <w:bCs/>
          <w:sz w:val="20"/>
        </w:rPr>
        <w:t>65</w:t>
      </w:r>
      <w:r w:rsidR="000B3A61">
        <w:rPr>
          <w:rFonts w:cs="Times New Roman"/>
          <w:sz w:val="20"/>
        </w:rPr>
        <w:t>/4.00</w:t>
      </w:r>
      <w:r w:rsidR="00B450BD">
        <w:rPr>
          <w:rFonts w:cs="Times New Roman"/>
          <w:sz w:val="20"/>
        </w:rPr>
        <w:t>.</w:t>
      </w:r>
    </w:p>
    <w:p w14:paraId="310632DF" w14:textId="029A55D4" w:rsidR="00405C12" w:rsidRDefault="00405C12" w:rsidP="00023C28">
      <w:pPr>
        <w:pStyle w:val="ListParagraph"/>
        <w:numPr>
          <w:ilvl w:val="0"/>
          <w:numId w:val="1"/>
        </w:numPr>
        <w:spacing w:line="240" w:lineRule="auto"/>
        <w:ind w:left="360"/>
        <w:rPr>
          <w:rFonts w:cs="Times New Roman"/>
          <w:sz w:val="20"/>
        </w:rPr>
      </w:pPr>
      <w:r>
        <w:rPr>
          <w:rFonts w:cs="Times New Roman"/>
          <w:sz w:val="20"/>
        </w:rPr>
        <w:t>Advisors: Professor Robert J. Full, Professor Ken Goldberg, and Professor Gerard Marriott.</w:t>
      </w:r>
    </w:p>
    <w:p w14:paraId="1D710368" w14:textId="192F1C61" w:rsidR="00752797" w:rsidRPr="00752797" w:rsidRDefault="00752797" w:rsidP="00023C28">
      <w:pPr>
        <w:pStyle w:val="ListParagraph"/>
        <w:numPr>
          <w:ilvl w:val="0"/>
          <w:numId w:val="1"/>
        </w:numPr>
        <w:spacing w:line="240" w:lineRule="auto"/>
        <w:ind w:left="360"/>
        <w:rPr>
          <w:rFonts w:cs="Times New Roman"/>
          <w:sz w:val="20"/>
        </w:rPr>
      </w:pPr>
      <w:r w:rsidRPr="004902DE">
        <w:rPr>
          <w:rFonts w:cs="Times New Roman"/>
          <w:sz w:val="20"/>
        </w:rPr>
        <w:t>Awards</w:t>
      </w:r>
      <w:r>
        <w:rPr>
          <w:rFonts w:cs="Times New Roman"/>
          <w:sz w:val="20"/>
        </w:rPr>
        <w:t xml:space="preserve">: UC Berkeley </w:t>
      </w:r>
      <w:r w:rsidRPr="00B450BD">
        <w:rPr>
          <w:rFonts w:cs="Times New Roman"/>
          <w:b/>
          <w:bCs/>
          <w:sz w:val="20"/>
        </w:rPr>
        <w:t>Departmental Citation</w:t>
      </w:r>
      <w:r>
        <w:rPr>
          <w:rFonts w:cs="Times New Roman"/>
          <w:sz w:val="20"/>
        </w:rPr>
        <w:t xml:space="preserve"> in Bioengineering, </w:t>
      </w:r>
      <w:r w:rsidRPr="00752797">
        <w:rPr>
          <w:rFonts w:cs="Times New Roman"/>
          <w:sz w:val="20"/>
        </w:rPr>
        <w:t>2023 Outstanding Graduate Student Instructor</w:t>
      </w:r>
      <w:r w:rsidR="002453B2">
        <w:rPr>
          <w:rFonts w:cs="Times New Roman"/>
          <w:sz w:val="20"/>
        </w:rPr>
        <w:t>.</w:t>
      </w:r>
    </w:p>
    <w:p w14:paraId="5D27B2ED" w14:textId="3E4E7DFC" w:rsidR="00782AB5" w:rsidRPr="00AE2F89" w:rsidRDefault="00782AB5" w:rsidP="00023C28">
      <w:pPr>
        <w:spacing w:beforeLines="40" w:before="96" w:line="240" w:lineRule="auto"/>
        <w:ind w:firstLine="0"/>
        <w:rPr>
          <w:rFonts w:cs="Times New Roman"/>
          <w:b/>
        </w:rPr>
      </w:pPr>
      <w:r w:rsidRPr="00023C28">
        <w:rPr>
          <w:rFonts w:cs="Times New Roman"/>
          <w:b/>
          <w:sz w:val="22"/>
        </w:rPr>
        <w:t>PUBPLICATION</w:t>
      </w:r>
      <w:r w:rsidR="00000000">
        <w:rPr>
          <w:noProof/>
          <w:sz w:val="4"/>
        </w:rPr>
        <w:pict w14:anchorId="403F72E6">
          <v:rect id="_x0000_i1027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7D81FFE8" w14:textId="77777777" w:rsidR="007F551C" w:rsidRPr="00E443E0" w:rsidRDefault="007F551C" w:rsidP="00023C28">
      <w:pPr>
        <w:spacing w:line="240" w:lineRule="auto"/>
        <w:ind w:firstLine="0"/>
        <w:rPr>
          <w:sz w:val="21"/>
          <w:szCs w:val="21"/>
        </w:rPr>
      </w:pPr>
      <w:r w:rsidRPr="00E443E0">
        <w:rPr>
          <w:sz w:val="21"/>
          <w:szCs w:val="21"/>
        </w:rPr>
        <w:t xml:space="preserve">[4] </w:t>
      </w:r>
      <w:r w:rsidRPr="00E443E0">
        <w:rPr>
          <w:b/>
          <w:bCs/>
          <w:sz w:val="21"/>
          <w:szCs w:val="21"/>
        </w:rPr>
        <w:t xml:space="preserve">Bagging by Learning to Singulate Layers Using Interactive Perception. </w:t>
      </w:r>
    </w:p>
    <w:p w14:paraId="7F435114" w14:textId="77777777" w:rsidR="007F551C" w:rsidRPr="00023C28" w:rsidRDefault="007F551C" w:rsidP="00023C28">
      <w:pPr>
        <w:spacing w:line="240" w:lineRule="auto"/>
        <w:ind w:firstLine="0"/>
        <w:rPr>
          <w:sz w:val="20"/>
          <w:szCs w:val="20"/>
        </w:rPr>
      </w:pPr>
      <w:r w:rsidRPr="00023C28">
        <w:rPr>
          <w:sz w:val="20"/>
          <w:szCs w:val="20"/>
        </w:rPr>
        <w:t xml:space="preserve">Lawrence Yunliang Chen, </w:t>
      </w:r>
      <w:r w:rsidRPr="00023C28">
        <w:rPr>
          <w:b/>
          <w:bCs/>
          <w:sz w:val="20"/>
          <w:szCs w:val="20"/>
        </w:rPr>
        <w:t>Baiyu Shi</w:t>
      </w:r>
      <w:r w:rsidRPr="00023C28">
        <w:rPr>
          <w:sz w:val="20"/>
          <w:szCs w:val="20"/>
        </w:rPr>
        <w:t xml:space="preserve">, Roy Lin, Daniel Seita, Ayah Ahmad, Richard Cheng, Thomas Kollar, David Held, </w:t>
      </w:r>
    </w:p>
    <w:p w14:paraId="7CE56263" w14:textId="04EA1BAF" w:rsidR="007F551C" w:rsidRDefault="007F551C" w:rsidP="00023C28">
      <w:pPr>
        <w:tabs>
          <w:tab w:val="right" w:pos="10800"/>
          <w:tab w:val="right" w:pos="31680"/>
        </w:tabs>
        <w:spacing w:line="240" w:lineRule="auto"/>
        <w:ind w:firstLine="0"/>
        <w:rPr>
          <w:sz w:val="20"/>
          <w:szCs w:val="20"/>
        </w:rPr>
      </w:pPr>
      <w:r w:rsidRPr="00023C28">
        <w:rPr>
          <w:sz w:val="20"/>
          <w:szCs w:val="20"/>
        </w:rPr>
        <w:t xml:space="preserve">Ken Goldberg.      </w:t>
      </w:r>
      <w:r>
        <w:rPr>
          <w:sz w:val="21"/>
          <w:szCs w:val="21"/>
        </w:rPr>
        <w:t xml:space="preserve">          </w:t>
      </w:r>
      <w:r w:rsidR="00A517D4">
        <w:rPr>
          <w:sz w:val="21"/>
          <w:szCs w:val="21"/>
        </w:rPr>
        <w:t xml:space="preserve">   </w:t>
      </w:r>
      <w:r w:rsidRPr="00E443E0">
        <w:rPr>
          <w:i/>
          <w:iCs/>
          <w:sz w:val="20"/>
          <w:szCs w:val="20"/>
        </w:rPr>
        <w:t xml:space="preserve">IEEE/RSJ International Conference on Intelligent Robots and Systems (IROS), </w:t>
      </w:r>
      <w:r>
        <w:rPr>
          <w:i/>
          <w:iCs/>
          <w:sz w:val="20"/>
          <w:szCs w:val="20"/>
        </w:rPr>
        <w:t xml:space="preserve">October </w:t>
      </w:r>
      <w:r w:rsidRPr="00E443E0">
        <w:rPr>
          <w:sz w:val="20"/>
          <w:szCs w:val="20"/>
        </w:rPr>
        <w:t>2023</w:t>
      </w:r>
      <w:r>
        <w:rPr>
          <w:sz w:val="20"/>
          <w:szCs w:val="20"/>
        </w:rPr>
        <w:t>, Detroit, USA.</w:t>
      </w:r>
    </w:p>
    <w:p w14:paraId="49D763A7" w14:textId="77777777" w:rsidR="007F551C" w:rsidRDefault="007F551C" w:rsidP="00023C28">
      <w:pPr>
        <w:spacing w:beforeLines="10" w:before="24" w:line="240" w:lineRule="auto"/>
        <w:ind w:firstLine="0"/>
        <w:rPr>
          <w:rFonts w:cs="Times New Roman"/>
          <w:b/>
          <w:bCs/>
          <w:sz w:val="20"/>
          <w:szCs w:val="20"/>
          <w:shd w:val="clear" w:color="auto" w:fill="FFFFFF"/>
        </w:rPr>
      </w:pPr>
      <w:r w:rsidRPr="006160BE">
        <w:rPr>
          <w:rFonts w:cs="Times New Roman"/>
          <w:sz w:val="20"/>
          <w:szCs w:val="20"/>
          <w:shd w:val="clear" w:color="auto" w:fill="FFFFFF"/>
        </w:rPr>
        <w:t>[3]</w:t>
      </w:r>
      <w:r>
        <w:rPr>
          <w:rFonts w:cs="Times New Roman"/>
          <w:b/>
          <w:bCs/>
          <w:sz w:val="20"/>
          <w:szCs w:val="20"/>
          <w:shd w:val="clear" w:color="auto" w:fill="FFFFFF"/>
        </w:rPr>
        <w:t xml:space="preserve"> </w:t>
      </w:r>
      <w:r w:rsidRPr="00961F49">
        <w:rPr>
          <w:rFonts w:cs="Times New Roman"/>
          <w:b/>
          <w:bCs/>
          <w:sz w:val="20"/>
          <w:szCs w:val="20"/>
          <w:shd w:val="clear" w:color="auto" w:fill="FFFFFF"/>
        </w:rPr>
        <w:t>A Trimodal Framework for Robot-Assisted Vascular Shunt Insertion</w:t>
      </w:r>
      <w:r w:rsidRPr="00961F49">
        <w:rPr>
          <w:rFonts w:cs="Times New Roman"/>
          <w:b/>
          <w:bCs/>
          <w:sz w:val="20"/>
          <w:szCs w:val="20"/>
        </w:rPr>
        <w:t xml:space="preserve"> </w:t>
      </w:r>
      <w:r w:rsidRPr="00961F49">
        <w:rPr>
          <w:rFonts w:cs="Times New Roman"/>
          <w:b/>
          <w:bCs/>
          <w:sz w:val="20"/>
          <w:szCs w:val="20"/>
          <w:shd w:val="clear" w:color="auto" w:fill="FFFFFF"/>
        </w:rPr>
        <w:t>When a Supervising Surgeon is Local, Remote, or Unavailable.</w:t>
      </w:r>
      <w:r>
        <w:rPr>
          <w:rFonts w:cs="Times New Roman"/>
          <w:b/>
          <w:bCs/>
          <w:sz w:val="20"/>
          <w:szCs w:val="20"/>
          <w:shd w:val="clear" w:color="auto" w:fill="FFFFFF"/>
        </w:rPr>
        <w:t xml:space="preserve">   </w:t>
      </w:r>
    </w:p>
    <w:p w14:paraId="6716E7EA" w14:textId="77777777" w:rsidR="007F551C" w:rsidRPr="00023C28" w:rsidRDefault="007F551C" w:rsidP="00023C28">
      <w:pPr>
        <w:spacing w:line="240" w:lineRule="auto"/>
        <w:ind w:firstLine="0"/>
        <w:rPr>
          <w:rFonts w:cs="Times New Roman"/>
          <w:color w:val="000000"/>
          <w:sz w:val="20"/>
          <w:szCs w:val="20"/>
        </w:rPr>
      </w:pPr>
      <w:r w:rsidRPr="00023C28">
        <w:rPr>
          <w:rFonts w:cs="Times New Roman"/>
          <w:color w:val="000000"/>
          <w:sz w:val="20"/>
          <w:szCs w:val="20"/>
        </w:rPr>
        <w:t xml:space="preserve">Karthik Dharmarajan*, Will Panitch*, </w:t>
      </w:r>
      <w:r w:rsidRPr="00023C28">
        <w:rPr>
          <w:rStyle w:val="Strong"/>
          <w:rFonts w:cs="Times New Roman"/>
          <w:color w:val="000000"/>
          <w:sz w:val="20"/>
          <w:szCs w:val="20"/>
        </w:rPr>
        <w:t>Baiyu Shi</w:t>
      </w:r>
      <w:r w:rsidRPr="00023C28">
        <w:rPr>
          <w:rFonts w:cs="Times New Roman"/>
          <w:color w:val="000000"/>
          <w:sz w:val="20"/>
          <w:szCs w:val="20"/>
        </w:rPr>
        <w:t xml:space="preserve">, Huang Huang, Lawrence Yunliang Chen, Thomas Low, Danyal Fer, </w:t>
      </w:r>
    </w:p>
    <w:p w14:paraId="3E5B2641" w14:textId="082F5A51" w:rsidR="007F551C" w:rsidRPr="007F551C" w:rsidRDefault="007F551C" w:rsidP="00023C28">
      <w:pPr>
        <w:spacing w:line="240" w:lineRule="auto"/>
        <w:ind w:firstLine="0"/>
        <w:rPr>
          <w:rFonts w:cs="Times New Roman"/>
          <w:color w:val="000000"/>
          <w:sz w:val="21"/>
          <w:szCs w:val="21"/>
        </w:rPr>
      </w:pPr>
      <w:r w:rsidRPr="00023C28">
        <w:rPr>
          <w:rFonts w:cs="Times New Roman"/>
          <w:color w:val="000000"/>
          <w:sz w:val="20"/>
          <w:szCs w:val="20"/>
        </w:rPr>
        <w:t xml:space="preserve">Ken Goldberg.       </w:t>
      </w:r>
      <w:r>
        <w:rPr>
          <w:rFonts w:cs="Times New Roman"/>
          <w:color w:val="000000"/>
          <w:sz w:val="21"/>
          <w:szCs w:val="21"/>
        </w:rPr>
        <w:t xml:space="preserve">                                  </w:t>
      </w:r>
      <w:r w:rsidR="00A517D4">
        <w:rPr>
          <w:rFonts w:cs="Times New Roman"/>
          <w:color w:val="000000"/>
          <w:sz w:val="21"/>
          <w:szCs w:val="21"/>
        </w:rPr>
        <w:t xml:space="preserve">   </w:t>
      </w:r>
      <w:r w:rsidRPr="00023C28">
        <w:rPr>
          <w:rFonts w:cs="Times New Roman"/>
          <w:i/>
          <w:iCs/>
          <w:color w:val="000000"/>
          <w:sz w:val="20"/>
          <w:szCs w:val="20"/>
        </w:rPr>
        <w:t>IEEE International Symposium on Medical Robotics (ISMR)</w:t>
      </w:r>
      <w:r w:rsidRPr="00023C28">
        <w:rPr>
          <w:rFonts w:cs="Times New Roman"/>
          <w:color w:val="000000"/>
          <w:sz w:val="20"/>
          <w:szCs w:val="20"/>
        </w:rPr>
        <w:t>, April 2023, Atlanta, USA.</w:t>
      </w:r>
    </w:p>
    <w:p w14:paraId="7ABEF5AE" w14:textId="364D4C8B" w:rsidR="00782AB5" w:rsidRPr="00FC1E40" w:rsidRDefault="00782AB5" w:rsidP="00023C28">
      <w:pPr>
        <w:spacing w:beforeLines="10" w:before="24" w:line="240" w:lineRule="auto"/>
        <w:ind w:firstLine="0"/>
        <w:rPr>
          <w:sz w:val="21"/>
          <w:szCs w:val="21"/>
        </w:rPr>
      </w:pPr>
      <w:r w:rsidRPr="00FC1E40">
        <w:rPr>
          <w:sz w:val="21"/>
          <w:szCs w:val="21"/>
        </w:rPr>
        <w:t>[</w:t>
      </w:r>
      <w:r w:rsidR="007F551C">
        <w:rPr>
          <w:sz w:val="21"/>
          <w:szCs w:val="21"/>
        </w:rPr>
        <w:t>2</w:t>
      </w:r>
      <w:r w:rsidRPr="00FC1E40">
        <w:rPr>
          <w:sz w:val="21"/>
          <w:szCs w:val="21"/>
        </w:rPr>
        <w:t xml:space="preserve">] </w:t>
      </w:r>
      <w:r w:rsidRPr="00FC1E40">
        <w:rPr>
          <w:b/>
          <w:bCs/>
          <w:sz w:val="21"/>
          <w:szCs w:val="21"/>
        </w:rPr>
        <w:t>AutoBag: Learning to Open Plastic Bags and Insert Objects.</w:t>
      </w:r>
      <w:r w:rsidRPr="00FC1E40">
        <w:rPr>
          <w:sz w:val="21"/>
          <w:szCs w:val="21"/>
        </w:rPr>
        <w:t xml:space="preserve"> </w:t>
      </w:r>
    </w:p>
    <w:p w14:paraId="0AE40D60" w14:textId="77777777" w:rsidR="00782AB5" w:rsidRPr="00023C28" w:rsidRDefault="00782AB5" w:rsidP="00023C28">
      <w:pPr>
        <w:spacing w:line="240" w:lineRule="auto"/>
        <w:ind w:firstLine="0"/>
        <w:rPr>
          <w:sz w:val="20"/>
          <w:szCs w:val="20"/>
        </w:rPr>
      </w:pPr>
      <w:r w:rsidRPr="00023C28">
        <w:rPr>
          <w:sz w:val="20"/>
          <w:szCs w:val="20"/>
        </w:rPr>
        <w:t xml:space="preserve">Lawrence Yunliang Chen, </w:t>
      </w:r>
      <w:r w:rsidRPr="00023C28">
        <w:rPr>
          <w:b/>
          <w:bCs/>
          <w:sz w:val="20"/>
          <w:szCs w:val="20"/>
        </w:rPr>
        <w:t>Baiyu Shi</w:t>
      </w:r>
      <w:r w:rsidRPr="00023C28">
        <w:rPr>
          <w:sz w:val="20"/>
          <w:szCs w:val="20"/>
        </w:rPr>
        <w:t xml:space="preserve">, Daniel Seita, Richard Cheng, Thomas Kollar, David Held, Ken Goldberg. </w:t>
      </w:r>
    </w:p>
    <w:p w14:paraId="69E1C469" w14:textId="5D943EA9" w:rsidR="00782AB5" w:rsidRPr="00023C28" w:rsidRDefault="00782AB5" w:rsidP="00023C28">
      <w:pPr>
        <w:spacing w:line="240" w:lineRule="auto"/>
        <w:ind w:firstLine="0"/>
        <w:jc w:val="right"/>
        <w:rPr>
          <w:rFonts w:eastAsia="宋体"/>
          <w:sz w:val="21"/>
          <w:szCs w:val="21"/>
        </w:rPr>
      </w:pPr>
      <w:r w:rsidRPr="00023C28">
        <w:rPr>
          <w:i/>
          <w:iCs/>
          <w:sz w:val="21"/>
          <w:szCs w:val="21"/>
        </w:rPr>
        <w:t>IEEE International Conference on Robotics and Automation (ICRA)</w:t>
      </w:r>
      <w:r w:rsidRPr="00023C28">
        <w:rPr>
          <w:sz w:val="21"/>
          <w:szCs w:val="21"/>
        </w:rPr>
        <w:t>, May 2023, London, UK.</w:t>
      </w:r>
    </w:p>
    <w:p w14:paraId="1E15AAA0" w14:textId="3E4C0798" w:rsidR="00782AB5" w:rsidRDefault="00782AB5" w:rsidP="00023C28">
      <w:pPr>
        <w:spacing w:beforeLines="10" w:before="24" w:line="240" w:lineRule="auto"/>
        <w:ind w:firstLine="0"/>
        <w:rPr>
          <w:sz w:val="21"/>
          <w:szCs w:val="21"/>
        </w:rPr>
      </w:pPr>
      <w:r w:rsidRPr="00FC1E40">
        <w:rPr>
          <w:rFonts w:eastAsia="宋体" w:hint="eastAsia"/>
          <w:sz w:val="21"/>
          <w:szCs w:val="21"/>
        </w:rPr>
        <w:t>[</w:t>
      </w:r>
      <w:r w:rsidR="007F551C">
        <w:rPr>
          <w:rFonts w:eastAsia="宋体"/>
          <w:sz w:val="21"/>
          <w:szCs w:val="21"/>
        </w:rPr>
        <w:t>1</w:t>
      </w:r>
      <w:r w:rsidRPr="00FC1E40">
        <w:rPr>
          <w:rFonts w:eastAsia="宋体"/>
          <w:sz w:val="21"/>
          <w:szCs w:val="21"/>
        </w:rPr>
        <w:t xml:space="preserve">] </w:t>
      </w:r>
      <w:r w:rsidRPr="00FC1E40">
        <w:rPr>
          <w:rFonts w:cs="Times New Roman"/>
          <w:b/>
          <w:bCs/>
          <w:sz w:val="21"/>
          <w:szCs w:val="21"/>
        </w:rPr>
        <w:t>Automating Vascular Shunt Insertion with the dVRK Surgical Robot.</w:t>
      </w:r>
      <w:r w:rsidRPr="00FC1E40">
        <w:rPr>
          <w:rFonts w:cs="Times New Roman"/>
          <w:color w:val="000000"/>
          <w:sz w:val="21"/>
          <w:szCs w:val="21"/>
        </w:rPr>
        <w:br/>
      </w:r>
      <w:r w:rsidRPr="00023C28">
        <w:rPr>
          <w:rFonts w:cs="Times New Roman"/>
          <w:color w:val="000000"/>
          <w:sz w:val="20"/>
          <w:szCs w:val="20"/>
        </w:rPr>
        <w:t>Karthik Dharmarajan*, Will Panitch*, Muyan Jiang, Kishore Srinivas, </w:t>
      </w:r>
      <w:r w:rsidRPr="00023C28">
        <w:rPr>
          <w:rStyle w:val="Strong"/>
          <w:rFonts w:cs="Times New Roman"/>
          <w:color w:val="000000"/>
          <w:sz w:val="20"/>
          <w:szCs w:val="20"/>
        </w:rPr>
        <w:t>Baiyu Shi</w:t>
      </w:r>
      <w:r w:rsidRPr="00023C28">
        <w:rPr>
          <w:rFonts w:cs="Times New Roman"/>
          <w:color w:val="000000"/>
          <w:sz w:val="20"/>
          <w:szCs w:val="20"/>
        </w:rPr>
        <w:t xml:space="preserve">, Yahav Avigal, Huang Huang, Thomas Low, Danyal Fer, Ken Goldberg.           </w:t>
      </w:r>
      <w:r w:rsidR="00A517D4" w:rsidRPr="00023C28">
        <w:rPr>
          <w:rFonts w:cs="Times New Roman"/>
          <w:color w:val="000000"/>
          <w:sz w:val="20"/>
          <w:szCs w:val="20"/>
        </w:rPr>
        <w:t xml:space="preserve">   </w:t>
      </w:r>
      <w:r w:rsidRPr="00023C28">
        <w:rPr>
          <w:i/>
          <w:iCs/>
          <w:sz w:val="20"/>
          <w:szCs w:val="20"/>
        </w:rPr>
        <w:t>IEEE International Conference on Robotics and Automation (ICRA)</w:t>
      </w:r>
      <w:r w:rsidRPr="00023C28">
        <w:rPr>
          <w:sz w:val="20"/>
          <w:szCs w:val="20"/>
        </w:rPr>
        <w:t>, May 2023, London, UK.</w:t>
      </w:r>
    </w:p>
    <w:p w14:paraId="12AD7B97" w14:textId="665F5A91" w:rsidR="005F44B0" w:rsidRPr="00593552" w:rsidRDefault="00405C12" w:rsidP="00023C28">
      <w:pPr>
        <w:spacing w:beforeLines="40" w:before="96" w:line="240" w:lineRule="auto"/>
        <w:ind w:firstLine="0"/>
        <w:rPr>
          <w:rFonts w:cs="Times New Roman"/>
          <w:b/>
        </w:rPr>
      </w:pPr>
      <w:r w:rsidRPr="00023C28">
        <w:rPr>
          <w:rFonts w:cs="Times New Roman"/>
          <w:b/>
          <w:sz w:val="22"/>
        </w:rPr>
        <w:t xml:space="preserve">WORK &amp; TEACHING </w:t>
      </w:r>
      <w:r w:rsidR="005F44B0" w:rsidRPr="00023C28">
        <w:rPr>
          <w:rFonts w:cs="Times New Roman"/>
          <w:b/>
          <w:sz w:val="22"/>
        </w:rPr>
        <w:t>EXPERIENCE</w:t>
      </w:r>
      <w:r w:rsidR="00000000">
        <w:rPr>
          <w:rFonts w:cs="Times New Roman"/>
          <w:noProof/>
          <w:sz w:val="4"/>
        </w:rPr>
        <w:pict w14:anchorId="7BF8CBC0">
          <v:rect id="_x0000_i1028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6B10019D" w14:textId="3B2D1D55" w:rsidR="00BC3FF2" w:rsidRDefault="000E0B1A" w:rsidP="005F44B0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sz w:val="20"/>
        </w:rPr>
      </w:pPr>
      <w:r>
        <w:rPr>
          <w:rFonts w:cs="Times New Roman"/>
          <w:b/>
          <w:sz w:val="20"/>
        </w:rPr>
        <w:t xml:space="preserve">Shanghai View Precision </w:t>
      </w:r>
      <w:r w:rsidR="009812F4">
        <w:rPr>
          <w:rFonts w:cs="Times New Roman"/>
          <w:b/>
          <w:sz w:val="20"/>
        </w:rPr>
        <w:t>Machinery</w:t>
      </w:r>
      <w:r>
        <w:rPr>
          <w:rFonts w:cs="Times New Roman"/>
          <w:b/>
          <w:sz w:val="20"/>
        </w:rPr>
        <w:t xml:space="preserve"> Co.</w:t>
      </w:r>
      <w:r>
        <w:rPr>
          <w:rFonts w:cs="Times New Roman"/>
          <w:b/>
          <w:sz w:val="20"/>
        </w:rPr>
        <w:tab/>
        <w:t>Shanghai, China</w:t>
      </w:r>
    </w:p>
    <w:p w14:paraId="0584E30D" w14:textId="5EABF008" w:rsidR="00183722" w:rsidRDefault="000E0B1A" w:rsidP="00183722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i/>
          <w:iCs/>
          <w:sz w:val="20"/>
        </w:rPr>
      </w:pPr>
      <w:r w:rsidRPr="00183722">
        <w:rPr>
          <w:rFonts w:cs="Times New Roman"/>
          <w:b/>
          <w:i/>
          <w:iCs/>
          <w:sz w:val="20"/>
        </w:rPr>
        <w:t xml:space="preserve">Role: Mechanical Engineer </w:t>
      </w:r>
      <w:r w:rsidR="007F3344" w:rsidRPr="00183722">
        <w:rPr>
          <w:rFonts w:cs="Times New Roman"/>
          <w:b/>
          <w:i/>
          <w:iCs/>
          <w:sz w:val="20"/>
        </w:rPr>
        <w:t xml:space="preserve">Intern </w:t>
      </w:r>
      <w:r w:rsidRPr="00183722">
        <w:rPr>
          <w:rFonts w:cs="Times New Roman"/>
          <w:b/>
          <w:i/>
          <w:iCs/>
          <w:sz w:val="20"/>
        </w:rPr>
        <w:t>in Mold Design and Quality Control</w:t>
      </w:r>
      <w:r w:rsidRPr="00183722">
        <w:rPr>
          <w:rFonts w:cs="Times New Roman"/>
          <w:b/>
          <w:i/>
          <w:iCs/>
          <w:sz w:val="20"/>
        </w:rPr>
        <w:tab/>
      </w:r>
      <w:r w:rsidR="007F3344" w:rsidRPr="00183722">
        <w:rPr>
          <w:rFonts w:cs="Times New Roman"/>
          <w:b/>
          <w:i/>
          <w:iCs/>
          <w:sz w:val="20"/>
        </w:rPr>
        <w:t>Jan 2021-</w:t>
      </w:r>
      <w:r w:rsidR="005E3977">
        <w:rPr>
          <w:rFonts w:cs="Times New Roman"/>
          <w:b/>
          <w:i/>
          <w:iCs/>
          <w:sz w:val="20"/>
        </w:rPr>
        <w:t xml:space="preserve"> </w:t>
      </w:r>
      <w:r w:rsidR="007F3344" w:rsidRPr="00183722">
        <w:rPr>
          <w:rFonts w:cs="Times New Roman"/>
          <w:b/>
          <w:i/>
          <w:iCs/>
          <w:sz w:val="20"/>
        </w:rPr>
        <w:t>Mar</w:t>
      </w:r>
      <w:r w:rsidR="00A517D4">
        <w:rPr>
          <w:rFonts w:cs="Times New Roman"/>
          <w:b/>
          <w:i/>
          <w:iCs/>
          <w:sz w:val="20"/>
        </w:rPr>
        <w:t xml:space="preserve"> </w:t>
      </w:r>
      <w:r w:rsidR="007F3344" w:rsidRPr="00183722">
        <w:rPr>
          <w:rFonts w:cs="Times New Roman"/>
          <w:b/>
          <w:i/>
          <w:iCs/>
          <w:sz w:val="20"/>
        </w:rPr>
        <w:t>2021</w:t>
      </w:r>
    </w:p>
    <w:p w14:paraId="404E1307" w14:textId="339ABA7F" w:rsidR="00183722" w:rsidRPr="00183722" w:rsidRDefault="0040640C" w:rsidP="0040640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40" w:lineRule="auto"/>
        <w:ind w:left="360"/>
        <w:rPr>
          <w:rFonts w:cs="Times New Roman"/>
          <w:sz w:val="20"/>
        </w:rPr>
      </w:pPr>
      <w:r>
        <w:rPr>
          <w:rFonts w:cs="Times New Roman"/>
          <w:color w:val="333333"/>
          <w:sz w:val="20"/>
          <w:szCs w:val="20"/>
          <w:shd w:val="clear" w:color="auto" w:fill="FFFFFF"/>
        </w:rPr>
        <w:t>Design</w:t>
      </w:r>
      <w:r w:rsidR="004C4E8E">
        <w:rPr>
          <w:rFonts w:cs="Times New Roman"/>
          <w:color w:val="333333"/>
          <w:sz w:val="20"/>
          <w:szCs w:val="20"/>
          <w:shd w:val="clear" w:color="auto" w:fill="FFFFFF"/>
        </w:rPr>
        <w:t>ed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 xml:space="preserve"> molds </w:t>
      </w:r>
      <w:r w:rsidR="004C4E8E">
        <w:rPr>
          <w:rFonts w:cs="Times New Roman"/>
          <w:color w:val="333333"/>
          <w:sz w:val="20"/>
          <w:szCs w:val="20"/>
          <w:shd w:val="clear" w:color="auto" w:fill="FFFFFF"/>
        </w:rPr>
        <w:t>via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 xml:space="preserve"> A</w:t>
      </w:r>
      <w:r w:rsidR="00DF4178">
        <w:rPr>
          <w:rFonts w:cs="Times New Roman"/>
          <w:color w:val="333333"/>
          <w:sz w:val="20"/>
          <w:szCs w:val="20"/>
          <w:shd w:val="clear" w:color="auto" w:fill="FFFFFF"/>
        </w:rPr>
        <w:t>uto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 xml:space="preserve">CAD for cold forging presses and 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>code</w:t>
      </w:r>
      <w:r w:rsidR="004C4E8E">
        <w:rPr>
          <w:rFonts w:cs="Times New Roman"/>
          <w:color w:val="333333"/>
          <w:sz w:val="20"/>
          <w:szCs w:val="20"/>
          <w:shd w:val="clear" w:color="auto" w:fill="FFFFFF"/>
        </w:rPr>
        <w:t>d</w:t>
      </w:r>
      <w:r>
        <w:rPr>
          <w:rFonts w:cs="Times New Roman"/>
          <w:color w:val="333333"/>
          <w:sz w:val="20"/>
          <w:szCs w:val="20"/>
          <w:shd w:val="clear" w:color="auto" w:fill="FFFFFF"/>
        </w:rPr>
        <w:t xml:space="preserve"> 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>M</w:t>
      </w:r>
      <w:r w:rsidR="005E3977">
        <w:rPr>
          <w:rFonts w:cs="Times New Roman"/>
          <w:color w:val="333333"/>
          <w:sz w:val="20"/>
          <w:szCs w:val="20"/>
          <w:shd w:val="clear" w:color="auto" w:fill="FFFFFF"/>
        </w:rPr>
        <w:t>a</w:t>
      </w:r>
      <w:r w:rsidRPr="0040640C">
        <w:rPr>
          <w:rFonts w:cs="Times New Roman"/>
          <w:color w:val="333333"/>
          <w:sz w:val="20"/>
          <w:szCs w:val="20"/>
          <w:shd w:val="clear" w:color="auto" w:fill="FFFFFF"/>
        </w:rPr>
        <w:t>zak CNC machines to manufacture gears in electrical tools.</w:t>
      </w:r>
    </w:p>
    <w:p w14:paraId="6D2CEFD5" w14:textId="419361A4" w:rsidR="007F3344" w:rsidRPr="00D80EC0" w:rsidRDefault="00A97085" w:rsidP="00C72AF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76" w:lineRule="auto"/>
        <w:ind w:left="360"/>
        <w:rPr>
          <w:rFonts w:cs="Times New Roman"/>
          <w:sz w:val="20"/>
        </w:rPr>
      </w:pPr>
      <w:r>
        <w:rPr>
          <w:rFonts w:cs="Times New Roman"/>
          <w:sz w:val="20"/>
        </w:rPr>
        <w:t>Conduct</w:t>
      </w:r>
      <w:r w:rsidR="004C4E8E">
        <w:rPr>
          <w:rFonts w:cs="Times New Roman"/>
          <w:sz w:val="20"/>
        </w:rPr>
        <w:t>ed</w:t>
      </w:r>
      <w:r>
        <w:rPr>
          <w:rFonts w:cs="Times New Roman"/>
          <w:sz w:val="20"/>
        </w:rPr>
        <w:t xml:space="preserve"> metallographic analysis to examine the quality of heat treatment.</w:t>
      </w:r>
    </w:p>
    <w:p w14:paraId="6A65A488" w14:textId="184FFD08" w:rsidR="00AF3ED1" w:rsidRDefault="00AF3ED1" w:rsidP="00AF3ED1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b/>
          <w:sz w:val="20"/>
        </w:rPr>
      </w:pPr>
      <w:r>
        <w:rPr>
          <w:rFonts w:cs="Times New Roman"/>
          <w:b/>
          <w:sz w:val="20"/>
        </w:rPr>
        <w:t>BioE 163 &amp;</w:t>
      </w:r>
      <w:r w:rsidRPr="00C72AFC">
        <w:rPr>
          <w:rFonts w:cs="Times New Roman"/>
          <w:b/>
          <w:sz w:val="20"/>
        </w:rPr>
        <w:t xml:space="preserve"> </w:t>
      </w:r>
      <w:r>
        <w:rPr>
          <w:rFonts w:cs="Times New Roman"/>
          <w:b/>
          <w:sz w:val="20"/>
        </w:rPr>
        <w:t xml:space="preserve">BioE 163L Principles of Molecular and Cellular Biophotonics      </w:t>
      </w:r>
      <w:r>
        <w:rPr>
          <w:rFonts w:cs="Times New Roman"/>
          <w:b/>
          <w:sz w:val="20"/>
        </w:rPr>
        <w:tab/>
        <w:t>Berkeley, CA</w:t>
      </w:r>
    </w:p>
    <w:p w14:paraId="506C6B85" w14:textId="265CD679" w:rsidR="00AF3ED1" w:rsidRPr="00AF3ED1" w:rsidRDefault="00AF3ED1" w:rsidP="00C72AFC">
      <w:pPr>
        <w:tabs>
          <w:tab w:val="right" w:pos="10800"/>
          <w:tab w:val="right" w:pos="31680"/>
        </w:tabs>
        <w:spacing w:line="264" w:lineRule="auto"/>
        <w:ind w:firstLine="0"/>
        <w:rPr>
          <w:rFonts w:eastAsia="宋体" w:cs="Times New Roman"/>
          <w:b/>
          <w:i/>
          <w:iCs/>
          <w:sz w:val="20"/>
        </w:rPr>
      </w:pPr>
      <w:r w:rsidRPr="00183722">
        <w:rPr>
          <w:rFonts w:cs="Times New Roman"/>
          <w:b/>
          <w:i/>
          <w:iCs/>
          <w:sz w:val="20"/>
        </w:rPr>
        <w:t xml:space="preserve">Role: </w:t>
      </w:r>
      <w:r>
        <w:rPr>
          <w:rFonts w:eastAsia="MS Mincho"/>
          <w:b/>
          <w:i/>
          <w:sz w:val="20"/>
        </w:rPr>
        <w:t>Graduate Student Instructor (</w:t>
      </w:r>
      <w:r w:rsidR="00F60AA3">
        <w:rPr>
          <w:rFonts w:eastAsia="MS Mincho"/>
          <w:b/>
          <w:i/>
          <w:sz w:val="20"/>
        </w:rPr>
        <w:t xml:space="preserve">GSI)  </w:t>
      </w:r>
      <w:r w:rsidRPr="00183722">
        <w:rPr>
          <w:rFonts w:cs="Times New Roman"/>
          <w:b/>
          <w:i/>
          <w:iCs/>
          <w:sz w:val="20"/>
        </w:rPr>
        <w:tab/>
      </w:r>
      <w:r>
        <w:rPr>
          <w:rFonts w:cs="Times New Roman"/>
          <w:b/>
          <w:i/>
          <w:sz w:val="20"/>
        </w:rPr>
        <w:t>Aug 2022</w:t>
      </w:r>
      <w:r w:rsidRPr="00593552">
        <w:rPr>
          <w:rFonts w:cs="Times New Roman"/>
          <w:b/>
          <w:i/>
          <w:sz w:val="20"/>
        </w:rPr>
        <w:t xml:space="preserve"> – </w:t>
      </w:r>
      <w:r>
        <w:rPr>
          <w:rFonts w:cs="Times New Roman"/>
          <w:b/>
          <w:i/>
          <w:sz w:val="20"/>
        </w:rPr>
        <w:t>May 2023</w:t>
      </w:r>
    </w:p>
    <w:p w14:paraId="08D51ECE" w14:textId="163C556F" w:rsidR="005F44B0" w:rsidRPr="00BC17CF" w:rsidRDefault="005F44B0" w:rsidP="005F44B0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cs="Times New Roman"/>
          <w:sz w:val="20"/>
        </w:rPr>
      </w:pPr>
      <w:r>
        <w:rPr>
          <w:rFonts w:eastAsia="宋体" w:cs="Times New Roman" w:hint="eastAsia"/>
          <w:sz w:val="20"/>
        </w:rPr>
        <w:t>L</w:t>
      </w:r>
      <w:r>
        <w:rPr>
          <w:rFonts w:eastAsia="宋体" w:cs="Times New Roman"/>
          <w:sz w:val="20"/>
        </w:rPr>
        <w:t>e</w:t>
      </w:r>
      <w:r w:rsidR="009D5A89">
        <w:rPr>
          <w:rFonts w:eastAsia="宋体" w:cs="Times New Roman"/>
          <w:sz w:val="20"/>
        </w:rPr>
        <w:t>d</w:t>
      </w:r>
      <w:r>
        <w:rPr>
          <w:rFonts w:eastAsia="宋体" w:cs="Times New Roman"/>
          <w:sz w:val="20"/>
        </w:rPr>
        <w:t xml:space="preserve"> weekly discussions of 30 students covering lecture contents, worksheets, and relevant publications.</w:t>
      </w:r>
    </w:p>
    <w:p w14:paraId="56843605" w14:textId="51971C4B" w:rsidR="00C72AFC" w:rsidRPr="00C72AFC" w:rsidRDefault="00C72AFC" w:rsidP="00C72AF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64" w:lineRule="auto"/>
        <w:ind w:left="360"/>
        <w:rPr>
          <w:rFonts w:cs="Times New Roman"/>
          <w:sz w:val="20"/>
        </w:rPr>
      </w:pPr>
      <w:r>
        <w:rPr>
          <w:rFonts w:eastAsia="宋体" w:cs="Times New Roman"/>
          <w:sz w:val="20"/>
        </w:rPr>
        <w:t xml:space="preserve">Helped design lab procedures, prepare chemicals, </w:t>
      </w:r>
      <w:r w:rsidR="009A372D">
        <w:rPr>
          <w:rFonts w:eastAsia="宋体" w:cs="Times New Roman"/>
          <w:sz w:val="20"/>
        </w:rPr>
        <w:t>and introduced</w:t>
      </w:r>
      <w:r>
        <w:rPr>
          <w:rFonts w:eastAsia="宋体" w:cs="Times New Roman"/>
          <w:sz w:val="20"/>
        </w:rPr>
        <w:t xml:space="preserve"> wet lab experiments on biosensor development.</w:t>
      </w:r>
    </w:p>
    <w:p w14:paraId="1A025EA0" w14:textId="733D9DE5" w:rsidR="00C72AFC" w:rsidRPr="00C72AFC" w:rsidRDefault="00C72AFC" w:rsidP="00C72AFC">
      <w:pPr>
        <w:pStyle w:val="ListParagraph"/>
        <w:numPr>
          <w:ilvl w:val="0"/>
          <w:numId w:val="3"/>
        </w:numPr>
        <w:tabs>
          <w:tab w:val="right" w:pos="10800"/>
          <w:tab w:val="right" w:pos="31680"/>
        </w:tabs>
        <w:spacing w:line="276" w:lineRule="auto"/>
        <w:ind w:left="360"/>
        <w:rPr>
          <w:rFonts w:cs="Times New Roman"/>
          <w:sz w:val="20"/>
        </w:rPr>
      </w:pPr>
      <w:r>
        <w:rPr>
          <w:rFonts w:eastAsia="宋体" w:cs="Times New Roman" w:hint="eastAsia"/>
          <w:sz w:val="20"/>
        </w:rPr>
        <w:t>D</w:t>
      </w:r>
      <w:r>
        <w:rPr>
          <w:rFonts w:eastAsia="宋体" w:cs="Times New Roman"/>
          <w:sz w:val="20"/>
        </w:rPr>
        <w:t>rafted and graded assignments on Gradescope.</w:t>
      </w:r>
    </w:p>
    <w:p w14:paraId="781EA7D0" w14:textId="5520C01A" w:rsidR="00C72AFC" w:rsidRPr="00C72AFC" w:rsidRDefault="00C72AFC" w:rsidP="00023C28">
      <w:pPr>
        <w:spacing w:beforeLines="40" w:before="96" w:line="240" w:lineRule="auto"/>
        <w:ind w:firstLine="0"/>
        <w:contextualSpacing/>
        <w:rPr>
          <w:rFonts w:cs="Times New Roman"/>
          <w:b/>
        </w:rPr>
      </w:pPr>
      <w:r w:rsidRPr="00023C28">
        <w:rPr>
          <w:rFonts w:cs="Times New Roman"/>
          <w:b/>
          <w:sz w:val="22"/>
        </w:rPr>
        <w:t>PROFESSIONAL SERVICE</w:t>
      </w:r>
      <w:r w:rsidR="00000000">
        <w:rPr>
          <w:noProof/>
          <w:sz w:val="4"/>
        </w:rPr>
        <w:pict w14:anchorId="16F2B536">
          <v:rect id="_x0000_i1029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397E4A96" w14:textId="66EA6AEE" w:rsidR="000324E5" w:rsidRPr="000324E5" w:rsidRDefault="00CB677E" w:rsidP="00023C28">
      <w:pPr>
        <w:tabs>
          <w:tab w:val="right" w:pos="10800"/>
          <w:tab w:val="right" w:pos="31680"/>
        </w:tabs>
        <w:spacing w:line="240" w:lineRule="auto"/>
        <w:ind w:firstLine="0"/>
        <w:rPr>
          <w:b/>
          <w:bCs/>
          <w:sz w:val="20"/>
          <w:szCs w:val="20"/>
        </w:rPr>
      </w:pPr>
      <w:r w:rsidRPr="00C72AFC">
        <w:rPr>
          <w:rFonts w:eastAsia="宋体" w:cs="Times New Roman"/>
          <w:b/>
          <w:sz w:val="20"/>
          <w:szCs w:val="20"/>
        </w:rPr>
        <w:t xml:space="preserve">Conference Reviewer for </w:t>
      </w:r>
      <w:r w:rsidRPr="00C72AFC">
        <w:rPr>
          <w:rFonts w:eastAsia="宋体" w:cs="Times New Roman"/>
          <w:b/>
          <w:i/>
          <w:iCs/>
          <w:sz w:val="20"/>
          <w:szCs w:val="20"/>
        </w:rPr>
        <w:t>IEEE International Conference on Robotics and Automation (ICRA)</w:t>
      </w:r>
      <w:r w:rsidRPr="00C72AFC">
        <w:rPr>
          <w:rFonts w:eastAsia="宋体" w:cs="Times New Roman"/>
          <w:b/>
          <w:sz w:val="20"/>
          <w:szCs w:val="20"/>
        </w:rPr>
        <w:t>, 2023</w:t>
      </w:r>
      <w:r w:rsidR="00C72AFC" w:rsidRPr="00C72AFC">
        <w:rPr>
          <w:rFonts w:eastAsia="宋体" w:cs="Times New Roman"/>
          <w:b/>
          <w:sz w:val="20"/>
          <w:szCs w:val="20"/>
        </w:rPr>
        <w:t xml:space="preserve"> and </w:t>
      </w:r>
      <w:r w:rsidR="00C72AFC" w:rsidRPr="00C72AFC">
        <w:rPr>
          <w:b/>
          <w:bCs/>
          <w:i/>
          <w:iCs/>
          <w:sz w:val="20"/>
          <w:szCs w:val="20"/>
        </w:rPr>
        <w:t xml:space="preserve">IEEE/RSJ International Conference on Intelligent Robots and Systems (IROS), </w:t>
      </w:r>
      <w:r w:rsidR="00C72AFC" w:rsidRPr="00C72AFC">
        <w:rPr>
          <w:b/>
          <w:bCs/>
          <w:sz w:val="20"/>
          <w:szCs w:val="20"/>
        </w:rPr>
        <w:t>2023</w:t>
      </w:r>
    </w:p>
    <w:p w14:paraId="330569A5" w14:textId="456ED004" w:rsidR="00F80658" w:rsidRPr="00593552" w:rsidRDefault="00F80658" w:rsidP="00023C28">
      <w:pPr>
        <w:tabs>
          <w:tab w:val="right" w:pos="10800"/>
          <w:tab w:val="right" w:pos="31680"/>
        </w:tabs>
        <w:spacing w:beforeLines="40" w:before="96" w:line="240" w:lineRule="auto"/>
        <w:ind w:firstLine="0"/>
        <w:rPr>
          <w:rFonts w:eastAsia="宋体" w:cs="Times New Roman"/>
          <w:b/>
        </w:rPr>
      </w:pPr>
      <w:r w:rsidRPr="00023C28">
        <w:rPr>
          <w:rFonts w:eastAsia="宋体" w:cs="Times New Roman"/>
          <w:b/>
          <w:sz w:val="22"/>
        </w:rPr>
        <w:t xml:space="preserve">SKILLS </w:t>
      </w:r>
      <w:r w:rsidR="00000000">
        <w:rPr>
          <w:rFonts w:cs="Times New Roman"/>
          <w:noProof/>
          <w:sz w:val="4"/>
        </w:rPr>
        <w:pict w14:anchorId="0486660B">
          <v:rect id="_x0000_i1030" alt="" style="width:540pt;height:1pt;mso-width-percent:0;mso-height-percent:0;mso-width-percent:0;mso-height-percent:0" o:hralign="center" o:hrstd="t" o:hrnoshade="t" o:hr="t" fillcolor="black [3213]" stroked="f"/>
        </w:pict>
      </w:r>
    </w:p>
    <w:p w14:paraId="71B2BAE0" w14:textId="35E7EF1F" w:rsidR="00F80658" w:rsidRPr="00DA6183" w:rsidRDefault="00F80658" w:rsidP="00023C28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b/>
          <w:sz w:val="20"/>
        </w:rPr>
      </w:pPr>
      <w:r>
        <w:rPr>
          <w:rFonts w:eastAsia="宋体" w:cs="Times New Roman"/>
          <w:b/>
          <w:sz w:val="20"/>
        </w:rPr>
        <w:t>Programming Languages (descending proficiency)</w:t>
      </w:r>
      <w:r w:rsidRPr="00593552">
        <w:rPr>
          <w:rFonts w:eastAsia="宋体" w:cs="Times New Roman"/>
          <w:b/>
          <w:sz w:val="20"/>
        </w:rPr>
        <w:t>:</w:t>
      </w:r>
      <w:r w:rsidRPr="00593552">
        <w:rPr>
          <w:rFonts w:eastAsia="宋体" w:cs="Times New Roman"/>
          <w:sz w:val="20"/>
        </w:rPr>
        <w:t xml:space="preserve"> Python, </w:t>
      </w:r>
      <w:r>
        <w:rPr>
          <w:rFonts w:eastAsia="宋体" w:cs="Times New Roman"/>
          <w:sz w:val="20"/>
        </w:rPr>
        <w:t xml:space="preserve">MATLAB, </w:t>
      </w:r>
      <w:r w:rsidR="00B2636D">
        <w:rPr>
          <w:rFonts w:eastAsia="宋体" w:cs="Times New Roman"/>
          <w:sz w:val="20"/>
        </w:rPr>
        <w:t xml:space="preserve">ROS, </w:t>
      </w:r>
      <w:r w:rsidR="00FC5780" w:rsidRPr="00593552">
        <w:rPr>
          <w:rFonts w:eastAsia="宋体" w:cs="Times New Roman"/>
          <w:sz w:val="20"/>
        </w:rPr>
        <w:t>C</w:t>
      </w:r>
      <w:r w:rsidR="00FC5780">
        <w:rPr>
          <w:rFonts w:eastAsia="宋体" w:cs="Times New Roman"/>
          <w:sz w:val="20"/>
        </w:rPr>
        <w:t xml:space="preserve">++, </w:t>
      </w:r>
      <w:r w:rsidRPr="00593552">
        <w:rPr>
          <w:rFonts w:eastAsia="宋体" w:cs="Times New Roman"/>
          <w:sz w:val="20"/>
        </w:rPr>
        <w:t>Java</w:t>
      </w:r>
      <w:r>
        <w:rPr>
          <w:rFonts w:eastAsia="宋体" w:cs="Times New Roman"/>
          <w:sz w:val="20"/>
        </w:rPr>
        <w:t>,</w:t>
      </w:r>
      <w:r w:rsidR="00FC5780">
        <w:rPr>
          <w:rFonts w:eastAsia="宋体" w:cs="Times New Roman"/>
          <w:sz w:val="20"/>
        </w:rPr>
        <w:t xml:space="preserve"> </w:t>
      </w:r>
      <w:r w:rsidR="007648CB">
        <w:rPr>
          <w:rFonts w:eastAsia="宋体" w:cs="Times New Roman"/>
          <w:sz w:val="20"/>
        </w:rPr>
        <w:t>HTML</w:t>
      </w:r>
      <w:r w:rsidR="00766224">
        <w:rPr>
          <w:rFonts w:eastAsia="宋体" w:cs="Times New Roman"/>
          <w:sz w:val="20"/>
        </w:rPr>
        <w:t xml:space="preserve"> &amp; CSS</w:t>
      </w:r>
      <w:r w:rsidR="007648CB">
        <w:rPr>
          <w:rFonts w:eastAsia="宋体" w:cs="Times New Roman"/>
          <w:sz w:val="20"/>
        </w:rPr>
        <w:t xml:space="preserve">, </w:t>
      </w:r>
      <w:r>
        <w:rPr>
          <w:rFonts w:eastAsia="宋体" w:cs="Times New Roman"/>
          <w:sz w:val="20"/>
        </w:rPr>
        <w:t>R</w:t>
      </w:r>
      <w:r w:rsidR="006B7C3D">
        <w:rPr>
          <w:rFonts w:eastAsia="宋体" w:cs="Times New Roman"/>
          <w:sz w:val="20"/>
        </w:rPr>
        <w:t>.</w:t>
      </w:r>
    </w:p>
    <w:p w14:paraId="70B81EB4" w14:textId="2C0299DF" w:rsidR="00F80658" w:rsidRPr="00473E49" w:rsidRDefault="00F80658" w:rsidP="00023C28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b/>
          <w:sz w:val="20"/>
        </w:rPr>
      </w:pPr>
      <w:r>
        <w:rPr>
          <w:rFonts w:eastAsia="宋体" w:cs="Times New Roman"/>
          <w:b/>
          <w:sz w:val="20"/>
        </w:rPr>
        <w:t xml:space="preserve">Software: </w:t>
      </w:r>
      <w:r w:rsidR="00B24E82">
        <w:rPr>
          <w:rFonts w:eastAsia="宋体" w:cs="Times New Roman"/>
          <w:sz w:val="20"/>
        </w:rPr>
        <w:t xml:space="preserve">AutoCAD, </w:t>
      </w:r>
      <w:r w:rsidR="0099585F">
        <w:rPr>
          <w:rFonts w:eastAsia="宋体" w:cs="Times New Roman"/>
          <w:sz w:val="20"/>
        </w:rPr>
        <w:t xml:space="preserve">COMSOL, </w:t>
      </w:r>
      <w:r w:rsidR="00F04673">
        <w:rPr>
          <w:rFonts w:eastAsia="宋体" w:cs="Times New Roman"/>
          <w:sz w:val="20"/>
        </w:rPr>
        <w:t>I</w:t>
      </w:r>
      <w:r w:rsidR="00F04673">
        <w:rPr>
          <w:rFonts w:eastAsia="宋体" w:cs="Times New Roman" w:hint="eastAsia"/>
          <w:sz w:val="20"/>
        </w:rPr>
        <w:t>mageJ</w:t>
      </w:r>
      <w:r w:rsidR="00F04673">
        <w:rPr>
          <w:rFonts w:eastAsia="宋体" w:cs="Times New Roman"/>
          <w:sz w:val="20"/>
        </w:rPr>
        <w:t xml:space="preserve">, </w:t>
      </w:r>
      <w:r>
        <w:rPr>
          <w:rFonts w:eastAsia="宋体" w:cs="Times New Roman"/>
          <w:sz w:val="20"/>
        </w:rPr>
        <w:t>LaTeX</w:t>
      </w:r>
      <w:r w:rsidR="00B9369B">
        <w:rPr>
          <w:rFonts w:eastAsia="宋体" w:cs="Times New Roman"/>
          <w:sz w:val="20"/>
        </w:rPr>
        <w:t xml:space="preserve">, </w:t>
      </w:r>
      <w:r w:rsidR="00FC5780">
        <w:rPr>
          <w:rFonts w:eastAsia="宋体" w:cs="Times New Roman"/>
          <w:sz w:val="20"/>
        </w:rPr>
        <w:t>Solid</w:t>
      </w:r>
      <w:r w:rsidR="002E0C67">
        <w:rPr>
          <w:rFonts w:eastAsia="宋体" w:cs="Times New Roman"/>
          <w:sz w:val="20"/>
        </w:rPr>
        <w:t>W</w:t>
      </w:r>
      <w:r w:rsidR="00FC5780">
        <w:rPr>
          <w:rFonts w:eastAsia="宋体" w:cs="Times New Roman"/>
          <w:sz w:val="20"/>
        </w:rPr>
        <w:t>orks</w:t>
      </w:r>
      <w:r w:rsidR="006B7C3D">
        <w:rPr>
          <w:rFonts w:eastAsia="宋体" w:cs="Times New Roman"/>
          <w:sz w:val="20"/>
        </w:rPr>
        <w:t>.</w:t>
      </w:r>
    </w:p>
    <w:p w14:paraId="627EDEFE" w14:textId="1575307F" w:rsidR="00F80658" w:rsidRPr="00593552" w:rsidRDefault="00F80658" w:rsidP="00023C28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40" w:lineRule="auto"/>
        <w:ind w:left="360"/>
        <w:rPr>
          <w:rFonts w:eastAsia="宋体" w:cs="Times New Roman"/>
          <w:b/>
          <w:sz w:val="20"/>
        </w:rPr>
      </w:pPr>
      <w:r>
        <w:rPr>
          <w:rFonts w:eastAsia="宋体" w:cs="Times New Roman"/>
          <w:b/>
          <w:sz w:val="20"/>
        </w:rPr>
        <w:t>Skills:</w:t>
      </w:r>
      <w:r w:rsidR="00223EDC">
        <w:rPr>
          <w:rFonts w:eastAsia="宋体" w:cs="Times New Roman"/>
          <w:b/>
          <w:sz w:val="20"/>
        </w:rPr>
        <w:t xml:space="preserve"> </w:t>
      </w:r>
      <w:r w:rsidR="00304543">
        <w:rPr>
          <w:rFonts w:eastAsia="宋体" w:cs="Times New Roman"/>
          <w:bCs/>
          <w:sz w:val="20"/>
        </w:rPr>
        <w:t xml:space="preserve">BioMEMS Design and Fabrication, </w:t>
      </w:r>
      <w:r w:rsidR="004F5420">
        <w:rPr>
          <w:rFonts w:eastAsia="宋体" w:cs="Times New Roman"/>
          <w:bCs/>
          <w:sz w:val="20"/>
        </w:rPr>
        <w:t>C</w:t>
      </w:r>
      <w:r w:rsidR="004F5420" w:rsidRPr="00443B6D">
        <w:rPr>
          <w:rFonts w:eastAsia="宋体" w:cs="Times New Roman"/>
          <w:bCs/>
          <w:sz w:val="20"/>
        </w:rPr>
        <w:t>ircuit</w:t>
      </w:r>
      <w:r w:rsidR="004F5420">
        <w:rPr>
          <w:rFonts w:eastAsia="宋体" w:cs="Times New Roman"/>
          <w:bCs/>
          <w:sz w:val="20"/>
        </w:rPr>
        <w:t xml:space="preserve"> Design, </w:t>
      </w:r>
      <w:r w:rsidR="00304543">
        <w:rPr>
          <w:rFonts w:eastAsia="宋体" w:cs="Times New Roman"/>
          <w:bCs/>
          <w:sz w:val="20"/>
        </w:rPr>
        <w:t xml:space="preserve">CNC </w:t>
      </w:r>
      <w:r w:rsidR="006770F1">
        <w:rPr>
          <w:rFonts w:eastAsia="宋体" w:cs="Times New Roman"/>
          <w:bCs/>
          <w:sz w:val="20"/>
        </w:rPr>
        <w:t>F</w:t>
      </w:r>
      <w:r w:rsidR="00304543">
        <w:rPr>
          <w:rFonts w:eastAsia="宋体" w:cs="Times New Roman"/>
          <w:bCs/>
          <w:sz w:val="20"/>
        </w:rPr>
        <w:t>a</w:t>
      </w:r>
      <w:r w:rsidR="00BA3B2A">
        <w:rPr>
          <w:rFonts w:eastAsia="宋体" w:cs="Times New Roman"/>
          <w:bCs/>
          <w:sz w:val="20"/>
        </w:rPr>
        <w:t>brication</w:t>
      </w:r>
      <w:r w:rsidR="00304543">
        <w:rPr>
          <w:rFonts w:eastAsia="宋体" w:cs="Times New Roman"/>
          <w:bCs/>
          <w:sz w:val="20"/>
        </w:rPr>
        <w:t xml:space="preserve">, </w:t>
      </w:r>
      <w:r w:rsidR="004F5420">
        <w:rPr>
          <w:rFonts w:eastAsia="宋体" w:cs="Times New Roman"/>
          <w:bCs/>
          <w:sz w:val="20"/>
        </w:rPr>
        <w:t xml:space="preserve">ELISA, Fluorescence Microscopy, Metallographic </w:t>
      </w:r>
      <w:r w:rsidR="00E66541">
        <w:rPr>
          <w:rFonts w:eastAsia="宋体" w:cs="Times New Roman"/>
          <w:bCs/>
          <w:sz w:val="20"/>
        </w:rPr>
        <w:t>A</w:t>
      </w:r>
      <w:r w:rsidR="004F5420">
        <w:rPr>
          <w:rFonts w:eastAsia="宋体" w:cs="Times New Roman"/>
          <w:bCs/>
          <w:sz w:val="20"/>
        </w:rPr>
        <w:t xml:space="preserve">nalysis, </w:t>
      </w:r>
      <w:r>
        <w:rPr>
          <w:rFonts w:eastAsia="宋体" w:cs="Times New Roman"/>
          <w:bCs/>
          <w:sz w:val="20"/>
        </w:rPr>
        <w:t>PCR, Western Blots</w:t>
      </w:r>
      <w:r w:rsidR="004F5420">
        <w:rPr>
          <w:rFonts w:eastAsia="宋体" w:cs="Times New Roman"/>
          <w:bCs/>
          <w:sz w:val="20"/>
        </w:rPr>
        <w:t>, 3D printing</w:t>
      </w:r>
      <w:r w:rsidR="0099585F">
        <w:rPr>
          <w:rFonts w:eastAsia="宋体" w:cs="Times New Roman"/>
          <w:bCs/>
          <w:sz w:val="20"/>
        </w:rPr>
        <w:t>.</w:t>
      </w:r>
    </w:p>
    <w:p w14:paraId="3A02B2FE" w14:textId="05CE830E" w:rsidR="00247D9C" w:rsidRPr="00247D9C" w:rsidRDefault="00B830E0" w:rsidP="00023C28">
      <w:pPr>
        <w:spacing w:beforeLines="40" w:before="96" w:line="240" w:lineRule="auto"/>
        <w:ind w:firstLine="0"/>
        <w:rPr>
          <w:rFonts w:eastAsia="宋体" w:cs="Times New Roman"/>
          <w:b/>
        </w:rPr>
      </w:pPr>
      <w:r w:rsidRPr="00023C28">
        <w:rPr>
          <w:rFonts w:cs="Times New Roman"/>
          <w:b/>
          <w:sz w:val="22"/>
        </w:rPr>
        <w:t>ACTIVITIES</w:t>
      </w:r>
      <w:r w:rsidR="00000000">
        <w:rPr>
          <w:rFonts w:cs="Times New Roman"/>
          <w:noProof/>
          <w:sz w:val="4"/>
        </w:rPr>
        <w:pict w14:anchorId="2BAA5D22">
          <v:rect id="_x0000_i1031" alt="" style="width:540pt;height:1pt;mso-width-percent:0;mso-height-percent:0;mso-width-percent:0;mso-height-percent:0" o:hralign="center" o:hrstd="t" o:hrnoshade="t" o:hr="t" fillcolor="black [3213]" stroked="f"/>
        </w:pict>
      </w:r>
      <w:bookmarkStart w:id="0" w:name="_Hlk489733255"/>
    </w:p>
    <w:p w14:paraId="7ADD856A" w14:textId="5FD4DB3D" w:rsidR="00CC0606" w:rsidRPr="00593552" w:rsidRDefault="00CC0606" w:rsidP="00CC0606">
      <w:pPr>
        <w:tabs>
          <w:tab w:val="right" w:pos="10800"/>
          <w:tab w:val="right" w:pos="31680"/>
        </w:tabs>
        <w:spacing w:line="264" w:lineRule="auto"/>
        <w:ind w:firstLine="0"/>
        <w:rPr>
          <w:rFonts w:cs="Times New Roman"/>
          <w:sz w:val="20"/>
        </w:rPr>
      </w:pPr>
      <w:r>
        <w:rPr>
          <w:rFonts w:eastAsia="宋体" w:cs="Times New Roman"/>
          <w:b/>
          <w:sz w:val="20"/>
        </w:rPr>
        <w:t>B</w:t>
      </w:r>
      <w:r>
        <w:rPr>
          <w:rFonts w:eastAsia="宋体" w:cs="Times New Roman" w:hint="eastAsia"/>
          <w:b/>
          <w:sz w:val="20"/>
        </w:rPr>
        <w:t>erkeley</w:t>
      </w:r>
      <w:r>
        <w:rPr>
          <w:rFonts w:eastAsia="宋体" w:cs="Times New Roman"/>
          <w:b/>
          <w:sz w:val="20"/>
        </w:rPr>
        <w:t xml:space="preserve"> Showcase </w:t>
      </w:r>
      <w:r w:rsidRPr="003E2099">
        <w:rPr>
          <w:rFonts w:cs="Times New Roman"/>
          <w:b/>
          <w:bCs/>
          <w:i/>
          <w:iCs/>
          <w:sz w:val="20"/>
        </w:rPr>
        <w:t xml:space="preserve">Volunteer </w:t>
      </w:r>
      <w:r>
        <w:rPr>
          <w:rFonts w:cs="Times New Roman"/>
          <w:b/>
          <w:bCs/>
          <w:i/>
          <w:iCs/>
          <w:sz w:val="20"/>
        </w:rPr>
        <w:tab/>
      </w:r>
      <w:r>
        <w:rPr>
          <w:rFonts w:cs="Times New Roman"/>
          <w:b/>
          <w:sz w:val="20"/>
        </w:rPr>
        <w:t>Berkeley</w:t>
      </w:r>
      <w:r w:rsidRPr="00593552">
        <w:rPr>
          <w:rFonts w:cs="Times New Roman"/>
          <w:b/>
          <w:sz w:val="20"/>
        </w:rPr>
        <w:t>, C</w:t>
      </w:r>
      <w:r>
        <w:rPr>
          <w:rFonts w:cs="Times New Roman"/>
          <w:b/>
          <w:sz w:val="20"/>
        </w:rPr>
        <w:t>A</w:t>
      </w:r>
      <w:r>
        <w:rPr>
          <w:rFonts w:eastAsia="宋体" w:cs="Times New Roman" w:hint="eastAsia"/>
          <w:sz w:val="20"/>
        </w:rPr>
        <w:t>,</w:t>
      </w:r>
      <w:r>
        <w:rPr>
          <w:rFonts w:eastAsia="宋体" w:cs="Times New Roman"/>
          <w:sz w:val="20"/>
        </w:rPr>
        <w:t xml:space="preserve"> </w:t>
      </w:r>
      <w:r>
        <w:rPr>
          <w:rFonts w:cs="Times New Roman"/>
          <w:b/>
          <w:i/>
          <w:sz w:val="20"/>
        </w:rPr>
        <w:t>Oct.8</w:t>
      </w:r>
      <w:r w:rsidRPr="000A66C0">
        <w:rPr>
          <w:rFonts w:cs="Times New Roman"/>
          <w:b/>
          <w:i/>
          <w:sz w:val="20"/>
          <w:vertAlign w:val="superscript"/>
        </w:rPr>
        <w:t>th</w:t>
      </w:r>
    </w:p>
    <w:p w14:paraId="09D8E394" w14:textId="022F3550" w:rsidR="00CB6B51" w:rsidRPr="00B22CBC" w:rsidRDefault="00CC0606" w:rsidP="00B22CBC">
      <w:pPr>
        <w:pStyle w:val="ListParagraph"/>
        <w:numPr>
          <w:ilvl w:val="0"/>
          <w:numId w:val="5"/>
        </w:numPr>
        <w:tabs>
          <w:tab w:val="right" w:pos="10800"/>
          <w:tab w:val="right" w:pos="31680"/>
        </w:tabs>
        <w:spacing w:line="264" w:lineRule="auto"/>
        <w:ind w:left="360"/>
        <w:rPr>
          <w:rFonts w:eastAsia="宋体" w:cs="Times New Roman"/>
          <w:sz w:val="20"/>
        </w:rPr>
      </w:pPr>
      <w:r>
        <w:rPr>
          <w:rFonts w:eastAsia="宋体" w:cs="Times New Roman"/>
          <w:sz w:val="20"/>
        </w:rPr>
        <w:t>Conducted robotics demos for Bay Area/Northern California students who are underrepresented, first generation, or attend</w:t>
      </w:r>
      <w:r w:rsidR="00D31395">
        <w:rPr>
          <w:rFonts w:eastAsia="宋体" w:cs="Times New Roman"/>
          <w:sz w:val="20"/>
        </w:rPr>
        <w:t>ing</w:t>
      </w:r>
      <w:r>
        <w:rPr>
          <w:rFonts w:eastAsia="宋体" w:cs="Times New Roman"/>
          <w:sz w:val="20"/>
        </w:rPr>
        <w:t xml:space="preserve"> an under-resourced school.</w:t>
      </w:r>
      <w:bookmarkEnd w:id="0"/>
    </w:p>
    <w:sectPr w:rsidR="00CB6B51" w:rsidRPr="00B22CBC" w:rsidSect="00FA65B8">
      <w:pgSz w:w="12240" w:h="15840" w:code="1"/>
      <w:pgMar w:top="576" w:right="720" w:bottom="720" w:left="576" w:header="720" w:footer="7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025C02" w14:textId="77777777" w:rsidR="00FA65B8" w:rsidRDefault="00FA65B8" w:rsidP="007F1FE3">
      <w:pPr>
        <w:spacing w:line="240" w:lineRule="auto"/>
      </w:pPr>
      <w:r>
        <w:separator/>
      </w:r>
    </w:p>
  </w:endnote>
  <w:endnote w:type="continuationSeparator" w:id="0">
    <w:p w14:paraId="607719DB" w14:textId="77777777" w:rsidR="00FA65B8" w:rsidRDefault="00FA65B8" w:rsidP="007F1FE3">
      <w:pPr>
        <w:spacing w:line="240" w:lineRule="auto"/>
      </w:pPr>
      <w:r>
        <w:continuationSeparator/>
      </w:r>
    </w:p>
  </w:endnote>
  <w:endnote w:type="continuationNotice" w:id="1">
    <w:p w14:paraId="1468D697" w14:textId="77777777" w:rsidR="00FA65B8" w:rsidRDefault="00FA65B8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C77B1D" w14:textId="77777777" w:rsidR="00FA65B8" w:rsidRDefault="00FA65B8" w:rsidP="007F1FE3">
      <w:pPr>
        <w:spacing w:line="240" w:lineRule="auto"/>
      </w:pPr>
      <w:r>
        <w:separator/>
      </w:r>
    </w:p>
  </w:footnote>
  <w:footnote w:type="continuationSeparator" w:id="0">
    <w:p w14:paraId="0BE54EB9" w14:textId="77777777" w:rsidR="00FA65B8" w:rsidRDefault="00FA65B8" w:rsidP="007F1FE3">
      <w:pPr>
        <w:spacing w:line="240" w:lineRule="auto"/>
      </w:pPr>
      <w:r>
        <w:continuationSeparator/>
      </w:r>
    </w:p>
  </w:footnote>
  <w:footnote w:type="continuationNotice" w:id="1">
    <w:p w14:paraId="4B567291" w14:textId="77777777" w:rsidR="00FA65B8" w:rsidRDefault="00FA65B8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93756"/>
    <w:multiLevelType w:val="hybridMultilevel"/>
    <w:tmpl w:val="0868DC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0B6EDA"/>
    <w:multiLevelType w:val="hybridMultilevel"/>
    <w:tmpl w:val="D0B8A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1131143"/>
    <w:multiLevelType w:val="hybridMultilevel"/>
    <w:tmpl w:val="DCB8F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C19A7F3"/>
    <w:multiLevelType w:val="hybridMultilevel"/>
    <w:tmpl w:val="5FBFC22C"/>
    <w:lvl w:ilvl="0" w:tplc="FFFFFFFF">
      <w:start w:val="1"/>
      <w:numFmt w:val="bullet"/>
      <w:lvlText w:val="?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5F8C3CA5"/>
    <w:multiLevelType w:val="hybridMultilevel"/>
    <w:tmpl w:val="7EC27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D446D3"/>
    <w:multiLevelType w:val="hybridMultilevel"/>
    <w:tmpl w:val="B1383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E97624D"/>
    <w:multiLevelType w:val="hybridMultilevel"/>
    <w:tmpl w:val="D2AED4C4"/>
    <w:lvl w:ilvl="0" w:tplc="04090001">
      <w:start w:val="1"/>
      <w:numFmt w:val="bullet"/>
      <w:lvlText w:val=""/>
      <w:lvlJc w:val="left"/>
      <w:pPr>
        <w:ind w:left="47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9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1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3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5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7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9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41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830" w:hanging="420"/>
      </w:pPr>
      <w:rPr>
        <w:rFonts w:ascii="Wingdings" w:hAnsi="Wingdings" w:hint="default"/>
      </w:rPr>
    </w:lvl>
  </w:abstractNum>
  <w:num w:numId="1" w16cid:durableId="792595458">
    <w:abstractNumId w:val="5"/>
  </w:num>
  <w:num w:numId="2" w16cid:durableId="1239943338">
    <w:abstractNumId w:val="1"/>
  </w:num>
  <w:num w:numId="3" w16cid:durableId="1701739425">
    <w:abstractNumId w:val="2"/>
  </w:num>
  <w:num w:numId="4" w16cid:durableId="229704261">
    <w:abstractNumId w:val="4"/>
  </w:num>
  <w:num w:numId="5" w16cid:durableId="1329409552">
    <w:abstractNumId w:val="0"/>
  </w:num>
  <w:num w:numId="6" w16cid:durableId="1572033901">
    <w:abstractNumId w:val="3"/>
  </w:num>
  <w:num w:numId="7" w16cid:durableId="105454445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1MDM0tjQxsLSwMDRU0lEKTi0uzszPAymwMKkFAA2MF6ctAAAA"/>
  </w:docVars>
  <w:rsids>
    <w:rsidRoot w:val="002808A3"/>
    <w:rsid w:val="00001213"/>
    <w:rsid w:val="000014BA"/>
    <w:rsid w:val="00002631"/>
    <w:rsid w:val="00004BB7"/>
    <w:rsid w:val="0000590B"/>
    <w:rsid w:val="00005EC8"/>
    <w:rsid w:val="000101FC"/>
    <w:rsid w:val="00015E25"/>
    <w:rsid w:val="00023C28"/>
    <w:rsid w:val="00026113"/>
    <w:rsid w:val="00026C2F"/>
    <w:rsid w:val="00031B27"/>
    <w:rsid w:val="000324E5"/>
    <w:rsid w:val="00032CC9"/>
    <w:rsid w:val="000348BB"/>
    <w:rsid w:val="000351EF"/>
    <w:rsid w:val="000361BC"/>
    <w:rsid w:val="00036878"/>
    <w:rsid w:val="00036B42"/>
    <w:rsid w:val="00036EB7"/>
    <w:rsid w:val="00037AD6"/>
    <w:rsid w:val="00042248"/>
    <w:rsid w:val="00042725"/>
    <w:rsid w:val="0004311B"/>
    <w:rsid w:val="0004453D"/>
    <w:rsid w:val="00044F4D"/>
    <w:rsid w:val="000459A9"/>
    <w:rsid w:val="000459FA"/>
    <w:rsid w:val="00050D0D"/>
    <w:rsid w:val="00052F44"/>
    <w:rsid w:val="0005339C"/>
    <w:rsid w:val="000539EA"/>
    <w:rsid w:val="00054654"/>
    <w:rsid w:val="00061842"/>
    <w:rsid w:val="0006188A"/>
    <w:rsid w:val="00065814"/>
    <w:rsid w:val="00066DF5"/>
    <w:rsid w:val="00072890"/>
    <w:rsid w:val="00072D8E"/>
    <w:rsid w:val="00073504"/>
    <w:rsid w:val="00073F66"/>
    <w:rsid w:val="00074146"/>
    <w:rsid w:val="00074E52"/>
    <w:rsid w:val="00075CAC"/>
    <w:rsid w:val="00076D53"/>
    <w:rsid w:val="00082081"/>
    <w:rsid w:val="00085171"/>
    <w:rsid w:val="00087328"/>
    <w:rsid w:val="00091073"/>
    <w:rsid w:val="00091CC0"/>
    <w:rsid w:val="00095B66"/>
    <w:rsid w:val="00095D5E"/>
    <w:rsid w:val="00095DC6"/>
    <w:rsid w:val="000A2B44"/>
    <w:rsid w:val="000A59ED"/>
    <w:rsid w:val="000A7AE2"/>
    <w:rsid w:val="000B0FC7"/>
    <w:rsid w:val="000B18C3"/>
    <w:rsid w:val="000B3A61"/>
    <w:rsid w:val="000B686D"/>
    <w:rsid w:val="000B7230"/>
    <w:rsid w:val="000C3D84"/>
    <w:rsid w:val="000C7D46"/>
    <w:rsid w:val="000D0A12"/>
    <w:rsid w:val="000D2FFA"/>
    <w:rsid w:val="000D4859"/>
    <w:rsid w:val="000E0B1A"/>
    <w:rsid w:val="000E13E6"/>
    <w:rsid w:val="000E54EF"/>
    <w:rsid w:val="000F074E"/>
    <w:rsid w:val="000F44A5"/>
    <w:rsid w:val="000F4EA1"/>
    <w:rsid w:val="000F4F4B"/>
    <w:rsid w:val="000F5707"/>
    <w:rsid w:val="000F7121"/>
    <w:rsid w:val="000F7A67"/>
    <w:rsid w:val="0010240C"/>
    <w:rsid w:val="001027FB"/>
    <w:rsid w:val="00103E79"/>
    <w:rsid w:val="001067C0"/>
    <w:rsid w:val="00112EA1"/>
    <w:rsid w:val="00113E64"/>
    <w:rsid w:val="00114275"/>
    <w:rsid w:val="00114E3C"/>
    <w:rsid w:val="00115A7E"/>
    <w:rsid w:val="00117ECC"/>
    <w:rsid w:val="001221DE"/>
    <w:rsid w:val="001233B6"/>
    <w:rsid w:val="001241AB"/>
    <w:rsid w:val="00127F85"/>
    <w:rsid w:val="00130A05"/>
    <w:rsid w:val="00131750"/>
    <w:rsid w:val="0013555F"/>
    <w:rsid w:val="0014165C"/>
    <w:rsid w:val="00143412"/>
    <w:rsid w:val="00143948"/>
    <w:rsid w:val="00143C4D"/>
    <w:rsid w:val="00144AA3"/>
    <w:rsid w:val="00144F53"/>
    <w:rsid w:val="00145CB5"/>
    <w:rsid w:val="00151846"/>
    <w:rsid w:val="00152AA1"/>
    <w:rsid w:val="00153282"/>
    <w:rsid w:val="00155700"/>
    <w:rsid w:val="00155BA5"/>
    <w:rsid w:val="00156E7B"/>
    <w:rsid w:val="00161083"/>
    <w:rsid w:val="00161098"/>
    <w:rsid w:val="001617DD"/>
    <w:rsid w:val="001625C2"/>
    <w:rsid w:val="00165EE5"/>
    <w:rsid w:val="0017193D"/>
    <w:rsid w:val="001723C9"/>
    <w:rsid w:val="00172974"/>
    <w:rsid w:val="00174035"/>
    <w:rsid w:val="00177098"/>
    <w:rsid w:val="001776A9"/>
    <w:rsid w:val="00177EF0"/>
    <w:rsid w:val="00180358"/>
    <w:rsid w:val="001813D7"/>
    <w:rsid w:val="001816ED"/>
    <w:rsid w:val="0018178E"/>
    <w:rsid w:val="001828B7"/>
    <w:rsid w:val="00183722"/>
    <w:rsid w:val="00183E2A"/>
    <w:rsid w:val="0018730D"/>
    <w:rsid w:val="0019334C"/>
    <w:rsid w:val="00194C78"/>
    <w:rsid w:val="00197178"/>
    <w:rsid w:val="001A0BFB"/>
    <w:rsid w:val="001A117E"/>
    <w:rsid w:val="001A48D4"/>
    <w:rsid w:val="001A7B7D"/>
    <w:rsid w:val="001B0E99"/>
    <w:rsid w:val="001B2FA9"/>
    <w:rsid w:val="001B360F"/>
    <w:rsid w:val="001B7164"/>
    <w:rsid w:val="001C01A2"/>
    <w:rsid w:val="001C5015"/>
    <w:rsid w:val="001C7AD2"/>
    <w:rsid w:val="001D05AF"/>
    <w:rsid w:val="001D247C"/>
    <w:rsid w:val="001D7319"/>
    <w:rsid w:val="001E0E83"/>
    <w:rsid w:val="001E1623"/>
    <w:rsid w:val="001E1B92"/>
    <w:rsid w:val="001E2DD7"/>
    <w:rsid w:val="001E6E0B"/>
    <w:rsid w:val="001E78C9"/>
    <w:rsid w:val="001F10B0"/>
    <w:rsid w:val="001F2619"/>
    <w:rsid w:val="001F3D57"/>
    <w:rsid w:val="001F4C2A"/>
    <w:rsid w:val="001F5FFA"/>
    <w:rsid w:val="001F7160"/>
    <w:rsid w:val="001F761B"/>
    <w:rsid w:val="0020100B"/>
    <w:rsid w:val="00201013"/>
    <w:rsid w:val="002025A5"/>
    <w:rsid w:val="00212D09"/>
    <w:rsid w:val="002135ED"/>
    <w:rsid w:val="00214136"/>
    <w:rsid w:val="00216289"/>
    <w:rsid w:val="002171E6"/>
    <w:rsid w:val="0021736D"/>
    <w:rsid w:val="00221B1B"/>
    <w:rsid w:val="00223EDC"/>
    <w:rsid w:val="002244F9"/>
    <w:rsid w:val="00226AF4"/>
    <w:rsid w:val="00231790"/>
    <w:rsid w:val="00233B80"/>
    <w:rsid w:val="00237FAF"/>
    <w:rsid w:val="00241326"/>
    <w:rsid w:val="00241656"/>
    <w:rsid w:val="00241C0F"/>
    <w:rsid w:val="002430C5"/>
    <w:rsid w:val="0024449B"/>
    <w:rsid w:val="002453B2"/>
    <w:rsid w:val="00245716"/>
    <w:rsid w:val="00247435"/>
    <w:rsid w:val="00247D9C"/>
    <w:rsid w:val="0025119F"/>
    <w:rsid w:val="0025126F"/>
    <w:rsid w:val="00251D35"/>
    <w:rsid w:val="0025269A"/>
    <w:rsid w:val="00252753"/>
    <w:rsid w:val="00252885"/>
    <w:rsid w:val="00252FFE"/>
    <w:rsid w:val="002648B7"/>
    <w:rsid w:val="00267D91"/>
    <w:rsid w:val="002741D2"/>
    <w:rsid w:val="002746E7"/>
    <w:rsid w:val="002767E5"/>
    <w:rsid w:val="00276F2D"/>
    <w:rsid w:val="00280221"/>
    <w:rsid w:val="002808A3"/>
    <w:rsid w:val="002845CD"/>
    <w:rsid w:val="0028460E"/>
    <w:rsid w:val="00285963"/>
    <w:rsid w:val="00285B32"/>
    <w:rsid w:val="00285D5D"/>
    <w:rsid w:val="00287A94"/>
    <w:rsid w:val="002906A1"/>
    <w:rsid w:val="00290FC9"/>
    <w:rsid w:val="00291D0B"/>
    <w:rsid w:val="0029238A"/>
    <w:rsid w:val="002927EA"/>
    <w:rsid w:val="00294C59"/>
    <w:rsid w:val="002A1D7A"/>
    <w:rsid w:val="002A48F4"/>
    <w:rsid w:val="002B2876"/>
    <w:rsid w:val="002B37E9"/>
    <w:rsid w:val="002B38DD"/>
    <w:rsid w:val="002B3D3C"/>
    <w:rsid w:val="002C1251"/>
    <w:rsid w:val="002C2226"/>
    <w:rsid w:val="002C30A6"/>
    <w:rsid w:val="002C3D88"/>
    <w:rsid w:val="002C5A23"/>
    <w:rsid w:val="002D08DE"/>
    <w:rsid w:val="002D1BD1"/>
    <w:rsid w:val="002D5D3E"/>
    <w:rsid w:val="002D7741"/>
    <w:rsid w:val="002E0C67"/>
    <w:rsid w:val="002E173B"/>
    <w:rsid w:val="002E6077"/>
    <w:rsid w:val="002E6938"/>
    <w:rsid w:val="002E780D"/>
    <w:rsid w:val="002F07F8"/>
    <w:rsid w:val="002F1701"/>
    <w:rsid w:val="002F196C"/>
    <w:rsid w:val="002F1AD7"/>
    <w:rsid w:val="002F3CF6"/>
    <w:rsid w:val="002F432A"/>
    <w:rsid w:val="002F457D"/>
    <w:rsid w:val="00302F0D"/>
    <w:rsid w:val="00304543"/>
    <w:rsid w:val="0030580A"/>
    <w:rsid w:val="00305D23"/>
    <w:rsid w:val="0030631D"/>
    <w:rsid w:val="00307E9D"/>
    <w:rsid w:val="003157F7"/>
    <w:rsid w:val="00315AEB"/>
    <w:rsid w:val="003228D8"/>
    <w:rsid w:val="00323ED5"/>
    <w:rsid w:val="00325C7B"/>
    <w:rsid w:val="00326B88"/>
    <w:rsid w:val="00331A2B"/>
    <w:rsid w:val="0033229C"/>
    <w:rsid w:val="003331B0"/>
    <w:rsid w:val="00335829"/>
    <w:rsid w:val="00336E3A"/>
    <w:rsid w:val="0033758C"/>
    <w:rsid w:val="0034016B"/>
    <w:rsid w:val="00341714"/>
    <w:rsid w:val="00343022"/>
    <w:rsid w:val="00345FB9"/>
    <w:rsid w:val="003472C6"/>
    <w:rsid w:val="00351F4F"/>
    <w:rsid w:val="003541F0"/>
    <w:rsid w:val="003545C7"/>
    <w:rsid w:val="003545E8"/>
    <w:rsid w:val="00355AD0"/>
    <w:rsid w:val="00355CEC"/>
    <w:rsid w:val="00357448"/>
    <w:rsid w:val="00357B51"/>
    <w:rsid w:val="00360DB5"/>
    <w:rsid w:val="00362C29"/>
    <w:rsid w:val="0036304E"/>
    <w:rsid w:val="00363684"/>
    <w:rsid w:val="003672F8"/>
    <w:rsid w:val="0037059C"/>
    <w:rsid w:val="0037098C"/>
    <w:rsid w:val="0037313F"/>
    <w:rsid w:val="0037701B"/>
    <w:rsid w:val="00381411"/>
    <w:rsid w:val="00383A84"/>
    <w:rsid w:val="0038537B"/>
    <w:rsid w:val="003904B7"/>
    <w:rsid w:val="00390D8D"/>
    <w:rsid w:val="0039131D"/>
    <w:rsid w:val="00392790"/>
    <w:rsid w:val="00393299"/>
    <w:rsid w:val="0039533A"/>
    <w:rsid w:val="003A2306"/>
    <w:rsid w:val="003A28F4"/>
    <w:rsid w:val="003A3F06"/>
    <w:rsid w:val="003A48B5"/>
    <w:rsid w:val="003A68C5"/>
    <w:rsid w:val="003A7519"/>
    <w:rsid w:val="003B05EE"/>
    <w:rsid w:val="003B1390"/>
    <w:rsid w:val="003B25E7"/>
    <w:rsid w:val="003B3097"/>
    <w:rsid w:val="003B661B"/>
    <w:rsid w:val="003B7A8D"/>
    <w:rsid w:val="003C209F"/>
    <w:rsid w:val="003C2538"/>
    <w:rsid w:val="003C45EF"/>
    <w:rsid w:val="003C508D"/>
    <w:rsid w:val="003C5B0B"/>
    <w:rsid w:val="003D06F9"/>
    <w:rsid w:val="003D08E8"/>
    <w:rsid w:val="003D1AA0"/>
    <w:rsid w:val="003D1E59"/>
    <w:rsid w:val="003D23EE"/>
    <w:rsid w:val="003D3F5B"/>
    <w:rsid w:val="003E0516"/>
    <w:rsid w:val="003E2099"/>
    <w:rsid w:val="003E3C47"/>
    <w:rsid w:val="003E4C78"/>
    <w:rsid w:val="003E6F3F"/>
    <w:rsid w:val="003E7D21"/>
    <w:rsid w:val="003F2DC6"/>
    <w:rsid w:val="003F3679"/>
    <w:rsid w:val="003F7759"/>
    <w:rsid w:val="003F7DD9"/>
    <w:rsid w:val="0040164A"/>
    <w:rsid w:val="00402541"/>
    <w:rsid w:val="00402D1B"/>
    <w:rsid w:val="0040455E"/>
    <w:rsid w:val="00404702"/>
    <w:rsid w:val="00405C12"/>
    <w:rsid w:val="0040640C"/>
    <w:rsid w:val="00406CDF"/>
    <w:rsid w:val="00407BBA"/>
    <w:rsid w:val="00412186"/>
    <w:rsid w:val="0041629C"/>
    <w:rsid w:val="004209AC"/>
    <w:rsid w:val="004218F8"/>
    <w:rsid w:val="0042799C"/>
    <w:rsid w:val="004303EC"/>
    <w:rsid w:val="004344AB"/>
    <w:rsid w:val="00435164"/>
    <w:rsid w:val="00436854"/>
    <w:rsid w:val="00440FB9"/>
    <w:rsid w:val="00441925"/>
    <w:rsid w:val="00442418"/>
    <w:rsid w:val="0044286E"/>
    <w:rsid w:val="00443B6D"/>
    <w:rsid w:val="00445B5C"/>
    <w:rsid w:val="00445D33"/>
    <w:rsid w:val="00450418"/>
    <w:rsid w:val="00452DED"/>
    <w:rsid w:val="004533CE"/>
    <w:rsid w:val="004538C7"/>
    <w:rsid w:val="00453954"/>
    <w:rsid w:val="00454201"/>
    <w:rsid w:val="00460912"/>
    <w:rsid w:val="004632BB"/>
    <w:rsid w:val="00466D53"/>
    <w:rsid w:val="00470636"/>
    <w:rsid w:val="00470BE1"/>
    <w:rsid w:val="00473E49"/>
    <w:rsid w:val="00476EDC"/>
    <w:rsid w:val="004772A5"/>
    <w:rsid w:val="00482A15"/>
    <w:rsid w:val="00482B41"/>
    <w:rsid w:val="004837B7"/>
    <w:rsid w:val="004841C6"/>
    <w:rsid w:val="00484A81"/>
    <w:rsid w:val="00486996"/>
    <w:rsid w:val="00487F4C"/>
    <w:rsid w:val="004902DE"/>
    <w:rsid w:val="00490570"/>
    <w:rsid w:val="004911E5"/>
    <w:rsid w:val="00492522"/>
    <w:rsid w:val="004925BD"/>
    <w:rsid w:val="0049443D"/>
    <w:rsid w:val="00496592"/>
    <w:rsid w:val="004A7808"/>
    <w:rsid w:val="004B25F1"/>
    <w:rsid w:val="004B7DD3"/>
    <w:rsid w:val="004C11FA"/>
    <w:rsid w:val="004C4E8E"/>
    <w:rsid w:val="004C5B7F"/>
    <w:rsid w:val="004D08EA"/>
    <w:rsid w:val="004D2E72"/>
    <w:rsid w:val="004D4095"/>
    <w:rsid w:val="004D4FF3"/>
    <w:rsid w:val="004D5278"/>
    <w:rsid w:val="004E0090"/>
    <w:rsid w:val="004E22AD"/>
    <w:rsid w:val="004E28D2"/>
    <w:rsid w:val="004E3208"/>
    <w:rsid w:val="004E39A2"/>
    <w:rsid w:val="004E40D4"/>
    <w:rsid w:val="004E5719"/>
    <w:rsid w:val="004F16F9"/>
    <w:rsid w:val="004F4620"/>
    <w:rsid w:val="004F5420"/>
    <w:rsid w:val="004F5AD0"/>
    <w:rsid w:val="004F691B"/>
    <w:rsid w:val="00501082"/>
    <w:rsid w:val="005068A5"/>
    <w:rsid w:val="00507345"/>
    <w:rsid w:val="0051375B"/>
    <w:rsid w:val="0051627A"/>
    <w:rsid w:val="0052269D"/>
    <w:rsid w:val="00523A12"/>
    <w:rsid w:val="00525CAC"/>
    <w:rsid w:val="00527020"/>
    <w:rsid w:val="005276FA"/>
    <w:rsid w:val="00532D4B"/>
    <w:rsid w:val="00532FFB"/>
    <w:rsid w:val="0053340C"/>
    <w:rsid w:val="00540693"/>
    <w:rsid w:val="00541269"/>
    <w:rsid w:val="005415A6"/>
    <w:rsid w:val="00541DDA"/>
    <w:rsid w:val="00545529"/>
    <w:rsid w:val="00546895"/>
    <w:rsid w:val="00547395"/>
    <w:rsid w:val="0054756F"/>
    <w:rsid w:val="00552DB4"/>
    <w:rsid w:val="00561A83"/>
    <w:rsid w:val="00562CF0"/>
    <w:rsid w:val="005635CD"/>
    <w:rsid w:val="00565256"/>
    <w:rsid w:val="00567541"/>
    <w:rsid w:val="0057259A"/>
    <w:rsid w:val="00573251"/>
    <w:rsid w:val="00574F76"/>
    <w:rsid w:val="005758B7"/>
    <w:rsid w:val="005778C0"/>
    <w:rsid w:val="00580751"/>
    <w:rsid w:val="005814CB"/>
    <w:rsid w:val="00581C40"/>
    <w:rsid w:val="00582721"/>
    <w:rsid w:val="00584D70"/>
    <w:rsid w:val="0058515E"/>
    <w:rsid w:val="005857C0"/>
    <w:rsid w:val="005865EB"/>
    <w:rsid w:val="00586A53"/>
    <w:rsid w:val="00593140"/>
    <w:rsid w:val="00593552"/>
    <w:rsid w:val="00594287"/>
    <w:rsid w:val="0059628F"/>
    <w:rsid w:val="005A093A"/>
    <w:rsid w:val="005A248E"/>
    <w:rsid w:val="005A2691"/>
    <w:rsid w:val="005A2C09"/>
    <w:rsid w:val="005A369B"/>
    <w:rsid w:val="005A3F14"/>
    <w:rsid w:val="005A403D"/>
    <w:rsid w:val="005A6B74"/>
    <w:rsid w:val="005A70D0"/>
    <w:rsid w:val="005B0E04"/>
    <w:rsid w:val="005C2839"/>
    <w:rsid w:val="005C2C27"/>
    <w:rsid w:val="005C368E"/>
    <w:rsid w:val="005C426A"/>
    <w:rsid w:val="005C4E2A"/>
    <w:rsid w:val="005C573A"/>
    <w:rsid w:val="005C6498"/>
    <w:rsid w:val="005D01A5"/>
    <w:rsid w:val="005D4028"/>
    <w:rsid w:val="005D4AAC"/>
    <w:rsid w:val="005D4FCA"/>
    <w:rsid w:val="005E012E"/>
    <w:rsid w:val="005E059D"/>
    <w:rsid w:val="005E25EE"/>
    <w:rsid w:val="005E3977"/>
    <w:rsid w:val="005E3E25"/>
    <w:rsid w:val="005E5277"/>
    <w:rsid w:val="005E6AA9"/>
    <w:rsid w:val="005E72E4"/>
    <w:rsid w:val="005E779C"/>
    <w:rsid w:val="005F201F"/>
    <w:rsid w:val="005F23F1"/>
    <w:rsid w:val="005F44B0"/>
    <w:rsid w:val="005F466B"/>
    <w:rsid w:val="005F4E67"/>
    <w:rsid w:val="005F726A"/>
    <w:rsid w:val="005F76FA"/>
    <w:rsid w:val="00600073"/>
    <w:rsid w:val="006052C5"/>
    <w:rsid w:val="006059D0"/>
    <w:rsid w:val="00605FAB"/>
    <w:rsid w:val="00610782"/>
    <w:rsid w:val="00610926"/>
    <w:rsid w:val="00611BF1"/>
    <w:rsid w:val="00612004"/>
    <w:rsid w:val="0061502D"/>
    <w:rsid w:val="006160BE"/>
    <w:rsid w:val="00621BFE"/>
    <w:rsid w:val="0062307D"/>
    <w:rsid w:val="006230C6"/>
    <w:rsid w:val="00626BAB"/>
    <w:rsid w:val="00627D11"/>
    <w:rsid w:val="00627E9F"/>
    <w:rsid w:val="006301BA"/>
    <w:rsid w:val="00643293"/>
    <w:rsid w:val="00644A0A"/>
    <w:rsid w:val="006473BB"/>
    <w:rsid w:val="00647419"/>
    <w:rsid w:val="00651FC0"/>
    <w:rsid w:val="00652AEA"/>
    <w:rsid w:val="0065451A"/>
    <w:rsid w:val="006548E6"/>
    <w:rsid w:val="0065636F"/>
    <w:rsid w:val="00656A35"/>
    <w:rsid w:val="00657F61"/>
    <w:rsid w:val="006606E6"/>
    <w:rsid w:val="00660D3F"/>
    <w:rsid w:val="006645D8"/>
    <w:rsid w:val="006710A1"/>
    <w:rsid w:val="0067218C"/>
    <w:rsid w:val="00675254"/>
    <w:rsid w:val="00676BC2"/>
    <w:rsid w:val="006770F1"/>
    <w:rsid w:val="006805B3"/>
    <w:rsid w:val="006809C1"/>
    <w:rsid w:val="00684238"/>
    <w:rsid w:val="00690FF7"/>
    <w:rsid w:val="00691B33"/>
    <w:rsid w:val="0069305F"/>
    <w:rsid w:val="00693CD4"/>
    <w:rsid w:val="006946D7"/>
    <w:rsid w:val="006A25A7"/>
    <w:rsid w:val="006A3E8B"/>
    <w:rsid w:val="006A56F5"/>
    <w:rsid w:val="006A7FC8"/>
    <w:rsid w:val="006B0A3B"/>
    <w:rsid w:val="006B38A6"/>
    <w:rsid w:val="006B788B"/>
    <w:rsid w:val="006B7C3D"/>
    <w:rsid w:val="006C0576"/>
    <w:rsid w:val="006C0A3B"/>
    <w:rsid w:val="006C0D3B"/>
    <w:rsid w:val="006C2D25"/>
    <w:rsid w:val="006C4156"/>
    <w:rsid w:val="006C6608"/>
    <w:rsid w:val="006C7581"/>
    <w:rsid w:val="006C7926"/>
    <w:rsid w:val="006D0BC7"/>
    <w:rsid w:val="006D286C"/>
    <w:rsid w:val="006D515F"/>
    <w:rsid w:val="006D5D1A"/>
    <w:rsid w:val="006D5ECF"/>
    <w:rsid w:val="006D5EDC"/>
    <w:rsid w:val="006D7059"/>
    <w:rsid w:val="006E1B40"/>
    <w:rsid w:val="006E1DDD"/>
    <w:rsid w:val="006E225D"/>
    <w:rsid w:val="006F0D20"/>
    <w:rsid w:val="006F1514"/>
    <w:rsid w:val="006F23BE"/>
    <w:rsid w:val="006F25D5"/>
    <w:rsid w:val="006F25EB"/>
    <w:rsid w:val="006F30AE"/>
    <w:rsid w:val="006F5C7F"/>
    <w:rsid w:val="006F6DE0"/>
    <w:rsid w:val="0070181A"/>
    <w:rsid w:val="00701A6A"/>
    <w:rsid w:val="0070528E"/>
    <w:rsid w:val="0070551F"/>
    <w:rsid w:val="007109B4"/>
    <w:rsid w:val="00711455"/>
    <w:rsid w:val="007204B3"/>
    <w:rsid w:val="00723046"/>
    <w:rsid w:val="0072770A"/>
    <w:rsid w:val="00735E8A"/>
    <w:rsid w:val="0074340C"/>
    <w:rsid w:val="00744B1B"/>
    <w:rsid w:val="00746681"/>
    <w:rsid w:val="00750011"/>
    <w:rsid w:val="007507BC"/>
    <w:rsid w:val="00752797"/>
    <w:rsid w:val="00753A19"/>
    <w:rsid w:val="007540A0"/>
    <w:rsid w:val="00763D77"/>
    <w:rsid w:val="007648CB"/>
    <w:rsid w:val="007654B2"/>
    <w:rsid w:val="00766224"/>
    <w:rsid w:val="00766933"/>
    <w:rsid w:val="0077333D"/>
    <w:rsid w:val="00773AEB"/>
    <w:rsid w:val="007752B3"/>
    <w:rsid w:val="007774CA"/>
    <w:rsid w:val="00777D64"/>
    <w:rsid w:val="007810FB"/>
    <w:rsid w:val="00782AB5"/>
    <w:rsid w:val="0078463C"/>
    <w:rsid w:val="0078613D"/>
    <w:rsid w:val="00786380"/>
    <w:rsid w:val="00786C33"/>
    <w:rsid w:val="007870FB"/>
    <w:rsid w:val="00790C0B"/>
    <w:rsid w:val="00791349"/>
    <w:rsid w:val="00791977"/>
    <w:rsid w:val="00793E81"/>
    <w:rsid w:val="00794D53"/>
    <w:rsid w:val="007A1AE8"/>
    <w:rsid w:val="007A40E1"/>
    <w:rsid w:val="007A5A06"/>
    <w:rsid w:val="007A6333"/>
    <w:rsid w:val="007A7347"/>
    <w:rsid w:val="007C0D98"/>
    <w:rsid w:val="007C11B8"/>
    <w:rsid w:val="007C4418"/>
    <w:rsid w:val="007C4EC7"/>
    <w:rsid w:val="007C6DDC"/>
    <w:rsid w:val="007D585D"/>
    <w:rsid w:val="007D607A"/>
    <w:rsid w:val="007D6AAF"/>
    <w:rsid w:val="007D6B52"/>
    <w:rsid w:val="007E01A7"/>
    <w:rsid w:val="007E03DC"/>
    <w:rsid w:val="007E4902"/>
    <w:rsid w:val="007E7906"/>
    <w:rsid w:val="007F1FE3"/>
    <w:rsid w:val="007F3344"/>
    <w:rsid w:val="007F44CB"/>
    <w:rsid w:val="007F4A1E"/>
    <w:rsid w:val="007F551C"/>
    <w:rsid w:val="0080455E"/>
    <w:rsid w:val="00806DA4"/>
    <w:rsid w:val="00806F6A"/>
    <w:rsid w:val="00807117"/>
    <w:rsid w:val="008115CF"/>
    <w:rsid w:val="00814534"/>
    <w:rsid w:val="00815AA5"/>
    <w:rsid w:val="00821A5F"/>
    <w:rsid w:val="00826BB0"/>
    <w:rsid w:val="00827D11"/>
    <w:rsid w:val="008300F8"/>
    <w:rsid w:val="00831E7E"/>
    <w:rsid w:val="0083320D"/>
    <w:rsid w:val="008345BE"/>
    <w:rsid w:val="008346EE"/>
    <w:rsid w:val="008425B7"/>
    <w:rsid w:val="00847839"/>
    <w:rsid w:val="008522A3"/>
    <w:rsid w:val="008523E0"/>
    <w:rsid w:val="008548F1"/>
    <w:rsid w:val="00855393"/>
    <w:rsid w:val="00855E38"/>
    <w:rsid w:val="008574EB"/>
    <w:rsid w:val="0086014C"/>
    <w:rsid w:val="00860CE0"/>
    <w:rsid w:val="008652D8"/>
    <w:rsid w:val="00866EB0"/>
    <w:rsid w:val="00871259"/>
    <w:rsid w:val="008727CB"/>
    <w:rsid w:val="00872E1F"/>
    <w:rsid w:val="00875853"/>
    <w:rsid w:val="00877408"/>
    <w:rsid w:val="008775E6"/>
    <w:rsid w:val="00880125"/>
    <w:rsid w:val="00881304"/>
    <w:rsid w:val="00881A63"/>
    <w:rsid w:val="0088516D"/>
    <w:rsid w:val="00890AF7"/>
    <w:rsid w:val="00893012"/>
    <w:rsid w:val="0089387A"/>
    <w:rsid w:val="008A0124"/>
    <w:rsid w:val="008A189E"/>
    <w:rsid w:val="008A29FA"/>
    <w:rsid w:val="008A5CE2"/>
    <w:rsid w:val="008A669C"/>
    <w:rsid w:val="008A6733"/>
    <w:rsid w:val="008A71B4"/>
    <w:rsid w:val="008A7A68"/>
    <w:rsid w:val="008B0E24"/>
    <w:rsid w:val="008B6A77"/>
    <w:rsid w:val="008C17C2"/>
    <w:rsid w:val="008C2882"/>
    <w:rsid w:val="008C73D0"/>
    <w:rsid w:val="008D060B"/>
    <w:rsid w:val="008D260C"/>
    <w:rsid w:val="008D5CE1"/>
    <w:rsid w:val="008E123F"/>
    <w:rsid w:val="008E16C4"/>
    <w:rsid w:val="008E1B80"/>
    <w:rsid w:val="008E3094"/>
    <w:rsid w:val="008E57DC"/>
    <w:rsid w:val="008F0CD8"/>
    <w:rsid w:val="008F3A55"/>
    <w:rsid w:val="008F57EB"/>
    <w:rsid w:val="008F6CC2"/>
    <w:rsid w:val="008F7434"/>
    <w:rsid w:val="00902D1A"/>
    <w:rsid w:val="00904940"/>
    <w:rsid w:val="0090659F"/>
    <w:rsid w:val="00907645"/>
    <w:rsid w:val="009101A5"/>
    <w:rsid w:val="00912637"/>
    <w:rsid w:val="009129F2"/>
    <w:rsid w:val="00912BF4"/>
    <w:rsid w:val="00912F59"/>
    <w:rsid w:val="00914875"/>
    <w:rsid w:val="00914C3B"/>
    <w:rsid w:val="009169EB"/>
    <w:rsid w:val="009175D3"/>
    <w:rsid w:val="00922236"/>
    <w:rsid w:val="00925CDE"/>
    <w:rsid w:val="00927A33"/>
    <w:rsid w:val="00932997"/>
    <w:rsid w:val="009331AB"/>
    <w:rsid w:val="009338DB"/>
    <w:rsid w:val="0093427C"/>
    <w:rsid w:val="00934D41"/>
    <w:rsid w:val="00934D57"/>
    <w:rsid w:val="00935DCD"/>
    <w:rsid w:val="00937248"/>
    <w:rsid w:val="00941829"/>
    <w:rsid w:val="009421CA"/>
    <w:rsid w:val="009432BA"/>
    <w:rsid w:val="009471F7"/>
    <w:rsid w:val="0095026F"/>
    <w:rsid w:val="00951136"/>
    <w:rsid w:val="0095195D"/>
    <w:rsid w:val="009538E9"/>
    <w:rsid w:val="0095564D"/>
    <w:rsid w:val="00955D39"/>
    <w:rsid w:val="0095612C"/>
    <w:rsid w:val="00961F49"/>
    <w:rsid w:val="009652C4"/>
    <w:rsid w:val="00965857"/>
    <w:rsid w:val="00965924"/>
    <w:rsid w:val="009812F4"/>
    <w:rsid w:val="00984E6F"/>
    <w:rsid w:val="00986EA6"/>
    <w:rsid w:val="00991A75"/>
    <w:rsid w:val="00992B23"/>
    <w:rsid w:val="00993FBB"/>
    <w:rsid w:val="00995568"/>
    <w:rsid w:val="0099585F"/>
    <w:rsid w:val="009958FD"/>
    <w:rsid w:val="009A09D5"/>
    <w:rsid w:val="009A372D"/>
    <w:rsid w:val="009A45B1"/>
    <w:rsid w:val="009A487C"/>
    <w:rsid w:val="009A4BB2"/>
    <w:rsid w:val="009A70F0"/>
    <w:rsid w:val="009B2C03"/>
    <w:rsid w:val="009B3903"/>
    <w:rsid w:val="009B668B"/>
    <w:rsid w:val="009B71A0"/>
    <w:rsid w:val="009B73CC"/>
    <w:rsid w:val="009B7B37"/>
    <w:rsid w:val="009C0630"/>
    <w:rsid w:val="009C1D73"/>
    <w:rsid w:val="009C43A7"/>
    <w:rsid w:val="009C46E8"/>
    <w:rsid w:val="009C487E"/>
    <w:rsid w:val="009C59D5"/>
    <w:rsid w:val="009D24D9"/>
    <w:rsid w:val="009D3C8C"/>
    <w:rsid w:val="009D58D4"/>
    <w:rsid w:val="009D5A89"/>
    <w:rsid w:val="009E01EB"/>
    <w:rsid w:val="009E0210"/>
    <w:rsid w:val="009E0944"/>
    <w:rsid w:val="009E1D03"/>
    <w:rsid w:val="009E1DB5"/>
    <w:rsid w:val="009E2BF9"/>
    <w:rsid w:val="009E558D"/>
    <w:rsid w:val="009E569C"/>
    <w:rsid w:val="009F0821"/>
    <w:rsid w:val="009F1058"/>
    <w:rsid w:val="009F2A4A"/>
    <w:rsid w:val="009F4121"/>
    <w:rsid w:val="00A006DF"/>
    <w:rsid w:val="00A0144E"/>
    <w:rsid w:val="00A0316B"/>
    <w:rsid w:val="00A0365D"/>
    <w:rsid w:val="00A065BA"/>
    <w:rsid w:val="00A067A7"/>
    <w:rsid w:val="00A06C6A"/>
    <w:rsid w:val="00A10462"/>
    <w:rsid w:val="00A1147A"/>
    <w:rsid w:val="00A11F15"/>
    <w:rsid w:val="00A120BD"/>
    <w:rsid w:val="00A125C7"/>
    <w:rsid w:val="00A1320F"/>
    <w:rsid w:val="00A136E8"/>
    <w:rsid w:val="00A16CD5"/>
    <w:rsid w:val="00A20C75"/>
    <w:rsid w:val="00A21254"/>
    <w:rsid w:val="00A21578"/>
    <w:rsid w:val="00A2237F"/>
    <w:rsid w:val="00A2244C"/>
    <w:rsid w:val="00A2350B"/>
    <w:rsid w:val="00A2411E"/>
    <w:rsid w:val="00A24179"/>
    <w:rsid w:val="00A2487F"/>
    <w:rsid w:val="00A2555D"/>
    <w:rsid w:val="00A328F3"/>
    <w:rsid w:val="00A344AC"/>
    <w:rsid w:val="00A40A31"/>
    <w:rsid w:val="00A42DF4"/>
    <w:rsid w:val="00A43668"/>
    <w:rsid w:val="00A43B69"/>
    <w:rsid w:val="00A44DF1"/>
    <w:rsid w:val="00A46915"/>
    <w:rsid w:val="00A47BD2"/>
    <w:rsid w:val="00A507D9"/>
    <w:rsid w:val="00A50FA1"/>
    <w:rsid w:val="00A51306"/>
    <w:rsid w:val="00A517D4"/>
    <w:rsid w:val="00A57455"/>
    <w:rsid w:val="00A57B28"/>
    <w:rsid w:val="00A646E4"/>
    <w:rsid w:val="00A64CA1"/>
    <w:rsid w:val="00A71630"/>
    <w:rsid w:val="00A72604"/>
    <w:rsid w:val="00A731F1"/>
    <w:rsid w:val="00A74403"/>
    <w:rsid w:val="00A75EB4"/>
    <w:rsid w:val="00A76B20"/>
    <w:rsid w:val="00A77665"/>
    <w:rsid w:val="00A80BFF"/>
    <w:rsid w:val="00A81213"/>
    <w:rsid w:val="00A82FF3"/>
    <w:rsid w:val="00A83AB8"/>
    <w:rsid w:val="00A8438F"/>
    <w:rsid w:val="00A84A36"/>
    <w:rsid w:val="00A84C95"/>
    <w:rsid w:val="00A84F84"/>
    <w:rsid w:val="00A94554"/>
    <w:rsid w:val="00A94D70"/>
    <w:rsid w:val="00A969C8"/>
    <w:rsid w:val="00A96A1D"/>
    <w:rsid w:val="00A96C95"/>
    <w:rsid w:val="00A97085"/>
    <w:rsid w:val="00AA2E6B"/>
    <w:rsid w:val="00AA3127"/>
    <w:rsid w:val="00AA6E60"/>
    <w:rsid w:val="00AB007F"/>
    <w:rsid w:val="00AB37FF"/>
    <w:rsid w:val="00AB413B"/>
    <w:rsid w:val="00AC04E3"/>
    <w:rsid w:val="00AC1009"/>
    <w:rsid w:val="00AC1C0C"/>
    <w:rsid w:val="00AC51CF"/>
    <w:rsid w:val="00AD2061"/>
    <w:rsid w:val="00AE0A54"/>
    <w:rsid w:val="00AE18EC"/>
    <w:rsid w:val="00AE2F89"/>
    <w:rsid w:val="00AE2FF4"/>
    <w:rsid w:val="00AE5453"/>
    <w:rsid w:val="00AE6172"/>
    <w:rsid w:val="00AE71F9"/>
    <w:rsid w:val="00AF0AC5"/>
    <w:rsid w:val="00AF3ED1"/>
    <w:rsid w:val="00AF4ECF"/>
    <w:rsid w:val="00AF5DD9"/>
    <w:rsid w:val="00AF695C"/>
    <w:rsid w:val="00AF743D"/>
    <w:rsid w:val="00B00D90"/>
    <w:rsid w:val="00B00E7E"/>
    <w:rsid w:val="00B014B6"/>
    <w:rsid w:val="00B016A3"/>
    <w:rsid w:val="00B02991"/>
    <w:rsid w:val="00B03F6A"/>
    <w:rsid w:val="00B0700C"/>
    <w:rsid w:val="00B11D6E"/>
    <w:rsid w:val="00B14114"/>
    <w:rsid w:val="00B20893"/>
    <w:rsid w:val="00B20D12"/>
    <w:rsid w:val="00B21F57"/>
    <w:rsid w:val="00B22662"/>
    <w:rsid w:val="00B22CBC"/>
    <w:rsid w:val="00B22DD3"/>
    <w:rsid w:val="00B22EBA"/>
    <w:rsid w:val="00B235B6"/>
    <w:rsid w:val="00B24E82"/>
    <w:rsid w:val="00B2636D"/>
    <w:rsid w:val="00B304BF"/>
    <w:rsid w:val="00B30DA3"/>
    <w:rsid w:val="00B33013"/>
    <w:rsid w:val="00B33582"/>
    <w:rsid w:val="00B33FA4"/>
    <w:rsid w:val="00B34C72"/>
    <w:rsid w:val="00B37554"/>
    <w:rsid w:val="00B44679"/>
    <w:rsid w:val="00B44D2C"/>
    <w:rsid w:val="00B450BD"/>
    <w:rsid w:val="00B47374"/>
    <w:rsid w:val="00B47E40"/>
    <w:rsid w:val="00B50FE2"/>
    <w:rsid w:val="00B512E1"/>
    <w:rsid w:val="00B53788"/>
    <w:rsid w:val="00B55AED"/>
    <w:rsid w:val="00B57366"/>
    <w:rsid w:val="00B57EBD"/>
    <w:rsid w:val="00B61AA2"/>
    <w:rsid w:val="00B6294E"/>
    <w:rsid w:val="00B64A03"/>
    <w:rsid w:val="00B6562C"/>
    <w:rsid w:val="00B658CD"/>
    <w:rsid w:val="00B66CA1"/>
    <w:rsid w:val="00B67E1A"/>
    <w:rsid w:val="00B70793"/>
    <w:rsid w:val="00B72302"/>
    <w:rsid w:val="00B72700"/>
    <w:rsid w:val="00B7660B"/>
    <w:rsid w:val="00B830E0"/>
    <w:rsid w:val="00B83491"/>
    <w:rsid w:val="00B83BCF"/>
    <w:rsid w:val="00B83DD1"/>
    <w:rsid w:val="00B927BB"/>
    <w:rsid w:val="00B9369B"/>
    <w:rsid w:val="00B94F03"/>
    <w:rsid w:val="00B97A08"/>
    <w:rsid w:val="00BA2792"/>
    <w:rsid w:val="00BA2A7D"/>
    <w:rsid w:val="00BA3B2A"/>
    <w:rsid w:val="00BA3C36"/>
    <w:rsid w:val="00BA54AF"/>
    <w:rsid w:val="00BA597D"/>
    <w:rsid w:val="00BA7A1A"/>
    <w:rsid w:val="00BB14B5"/>
    <w:rsid w:val="00BB22AB"/>
    <w:rsid w:val="00BB28BE"/>
    <w:rsid w:val="00BB3B8F"/>
    <w:rsid w:val="00BB3BB4"/>
    <w:rsid w:val="00BB5210"/>
    <w:rsid w:val="00BB5C0C"/>
    <w:rsid w:val="00BC0B5F"/>
    <w:rsid w:val="00BC1462"/>
    <w:rsid w:val="00BC14FB"/>
    <w:rsid w:val="00BC17CF"/>
    <w:rsid w:val="00BC2AC2"/>
    <w:rsid w:val="00BC3CFB"/>
    <w:rsid w:val="00BC3FF2"/>
    <w:rsid w:val="00BC68BB"/>
    <w:rsid w:val="00BC72D6"/>
    <w:rsid w:val="00BD1DB6"/>
    <w:rsid w:val="00BD273E"/>
    <w:rsid w:val="00BD4E5F"/>
    <w:rsid w:val="00BD54BF"/>
    <w:rsid w:val="00BD5C2F"/>
    <w:rsid w:val="00BE0924"/>
    <w:rsid w:val="00BE32D2"/>
    <w:rsid w:val="00BE330E"/>
    <w:rsid w:val="00BE5CCF"/>
    <w:rsid w:val="00BE7B68"/>
    <w:rsid w:val="00BF00A0"/>
    <w:rsid w:val="00BF0F60"/>
    <w:rsid w:val="00BF2644"/>
    <w:rsid w:val="00BF3131"/>
    <w:rsid w:val="00BF5DDD"/>
    <w:rsid w:val="00C00E74"/>
    <w:rsid w:val="00C02A3F"/>
    <w:rsid w:val="00C05F65"/>
    <w:rsid w:val="00C103A8"/>
    <w:rsid w:val="00C10F02"/>
    <w:rsid w:val="00C11005"/>
    <w:rsid w:val="00C14333"/>
    <w:rsid w:val="00C14703"/>
    <w:rsid w:val="00C14BE3"/>
    <w:rsid w:val="00C17751"/>
    <w:rsid w:val="00C17FBC"/>
    <w:rsid w:val="00C21C15"/>
    <w:rsid w:val="00C228BF"/>
    <w:rsid w:val="00C2595A"/>
    <w:rsid w:val="00C2757E"/>
    <w:rsid w:val="00C31227"/>
    <w:rsid w:val="00C3168A"/>
    <w:rsid w:val="00C32FD4"/>
    <w:rsid w:val="00C3322F"/>
    <w:rsid w:val="00C3339E"/>
    <w:rsid w:val="00C337C3"/>
    <w:rsid w:val="00C4321B"/>
    <w:rsid w:val="00C530E1"/>
    <w:rsid w:val="00C54328"/>
    <w:rsid w:val="00C56780"/>
    <w:rsid w:val="00C56AF8"/>
    <w:rsid w:val="00C57418"/>
    <w:rsid w:val="00C60C32"/>
    <w:rsid w:val="00C626E1"/>
    <w:rsid w:val="00C632AF"/>
    <w:rsid w:val="00C64A1E"/>
    <w:rsid w:val="00C67831"/>
    <w:rsid w:val="00C71931"/>
    <w:rsid w:val="00C72A63"/>
    <w:rsid w:val="00C72AFC"/>
    <w:rsid w:val="00C748D7"/>
    <w:rsid w:val="00C81BEB"/>
    <w:rsid w:val="00C85B5C"/>
    <w:rsid w:val="00C936AA"/>
    <w:rsid w:val="00C93EB7"/>
    <w:rsid w:val="00C954E7"/>
    <w:rsid w:val="00CA2B58"/>
    <w:rsid w:val="00CA6E68"/>
    <w:rsid w:val="00CB677E"/>
    <w:rsid w:val="00CB6B51"/>
    <w:rsid w:val="00CC0606"/>
    <w:rsid w:val="00CC0EE8"/>
    <w:rsid w:val="00CC118B"/>
    <w:rsid w:val="00CC2EA3"/>
    <w:rsid w:val="00CD01AA"/>
    <w:rsid w:val="00CD1FB7"/>
    <w:rsid w:val="00CD232C"/>
    <w:rsid w:val="00CD456C"/>
    <w:rsid w:val="00CD497F"/>
    <w:rsid w:val="00CD6745"/>
    <w:rsid w:val="00CD777E"/>
    <w:rsid w:val="00CE3193"/>
    <w:rsid w:val="00CE3494"/>
    <w:rsid w:val="00CE4AFD"/>
    <w:rsid w:val="00CE64DC"/>
    <w:rsid w:val="00CE74CB"/>
    <w:rsid w:val="00CF0543"/>
    <w:rsid w:val="00CF057A"/>
    <w:rsid w:val="00CF2E82"/>
    <w:rsid w:val="00CF3CBE"/>
    <w:rsid w:val="00D0119A"/>
    <w:rsid w:val="00D01C11"/>
    <w:rsid w:val="00D04F02"/>
    <w:rsid w:val="00D11FCC"/>
    <w:rsid w:val="00D12460"/>
    <w:rsid w:val="00D14D73"/>
    <w:rsid w:val="00D1788F"/>
    <w:rsid w:val="00D2009B"/>
    <w:rsid w:val="00D246A6"/>
    <w:rsid w:val="00D24B88"/>
    <w:rsid w:val="00D25C27"/>
    <w:rsid w:val="00D31395"/>
    <w:rsid w:val="00D31940"/>
    <w:rsid w:val="00D31E70"/>
    <w:rsid w:val="00D3233C"/>
    <w:rsid w:val="00D32AD1"/>
    <w:rsid w:val="00D347FB"/>
    <w:rsid w:val="00D375CE"/>
    <w:rsid w:val="00D40E49"/>
    <w:rsid w:val="00D4357F"/>
    <w:rsid w:val="00D43B79"/>
    <w:rsid w:val="00D501B3"/>
    <w:rsid w:val="00D5027F"/>
    <w:rsid w:val="00D52967"/>
    <w:rsid w:val="00D5462C"/>
    <w:rsid w:val="00D619A8"/>
    <w:rsid w:val="00D62CAA"/>
    <w:rsid w:val="00D701C1"/>
    <w:rsid w:val="00D706E0"/>
    <w:rsid w:val="00D71E1A"/>
    <w:rsid w:val="00D7740B"/>
    <w:rsid w:val="00D80EC0"/>
    <w:rsid w:val="00D81459"/>
    <w:rsid w:val="00D8163E"/>
    <w:rsid w:val="00D81735"/>
    <w:rsid w:val="00D8258C"/>
    <w:rsid w:val="00D82F0A"/>
    <w:rsid w:val="00D854D2"/>
    <w:rsid w:val="00D93D27"/>
    <w:rsid w:val="00DA0F24"/>
    <w:rsid w:val="00DA18CB"/>
    <w:rsid w:val="00DA190B"/>
    <w:rsid w:val="00DA2103"/>
    <w:rsid w:val="00DA314A"/>
    <w:rsid w:val="00DA4606"/>
    <w:rsid w:val="00DA4D39"/>
    <w:rsid w:val="00DA6183"/>
    <w:rsid w:val="00DA6C29"/>
    <w:rsid w:val="00DA7788"/>
    <w:rsid w:val="00DB0EC0"/>
    <w:rsid w:val="00DB2ED7"/>
    <w:rsid w:val="00DB312F"/>
    <w:rsid w:val="00DB3AF3"/>
    <w:rsid w:val="00DB3C8D"/>
    <w:rsid w:val="00DB43CA"/>
    <w:rsid w:val="00DB6579"/>
    <w:rsid w:val="00DC0AB8"/>
    <w:rsid w:val="00DC47DD"/>
    <w:rsid w:val="00DC598B"/>
    <w:rsid w:val="00DC68AC"/>
    <w:rsid w:val="00DC69BD"/>
    <w:rsid w:val="00DC7532"/>
    <w:rsid w:val="00DD1238"/>
    <w:rsid w:val="00DD14B0"/>
    <w:rsid w:val="00DD3246"/>
    <w:rsid w:val="00DD5F38"/>
    <w:rsid w:val="00DE2A88"/>
    <w:rsid w:val="00DF18E9"/>
    <w:rsid w:val="00DF1DBA"/>
    <w:rsid w:val="00DF4178"/>
    <w:rsid w:val="00DF4F0D"/>
    <w:rsid w:val="00E00C99"/>
    <w:rsid w:val="00E01D29"/>
    <w:rsid w:val="00E02600"/>
    <w:rsid w:val="00E03606"/>
    <w:rsid w:val="00E05F18"/>
    <w:rsid w:val="00E06143"/>
    <w:rsid w:val="00E066F1"/>
    <w:rsid w:val="00E070B2"/>
    <w:rsid w:val="00E07EDE"/>
    <w:rsid w:val="00E11638"/>
    <w:rsid w:val="00E135EB"/>
    <w:rsid w:val="00E13726"/>
    <w:rsid w:val="00E147F8"/>
    <w:rsid w:val="00E15D4D"/>
    <w:rsid w:val="00E15E2A"/>
    <w:rsid w:val="00E16745"/>
    <w:rsid w:val="00E17B27"/>
    <w:rsid w:val="00E2229F"/>
    <w:rsid w:val="00E30865"/>
    <w:rsid w:val="00E31885"/>
    <w:rsid w:val="00E36EAF"/>
    <w:rsid w:val="00E40407"/>
    <w:rsid w:val="00E42216"/>
    <w:rsid w:val="00E425A5"/>
    <w:rsid w:val="00E443E0"/>
    <w:rsid w:val="00E51AB1"/>
    <w:rsid w:val="00E5259F"/>
    <w:rsid w:val="00E53DF1"/>
    <w:rsid w:val="00E5479D"/>
    <w:rsid w:val="00E638F9"/>
    <w:rsid w:val="00E65E7D"/>
    <w:rsid w:val="00E66191"/>
    <w:rsid w:val="00E66541"/>
    <w:rsid w:val="00E67F53"/>
    <w:rsid w:val="00E71977"/>
    <w:rsid w:val="00E72504"/>
    <w:rsid w:val="00E748F2"/>
    <w:rsid w:val="00E777CB"/>
    <w:rsid w:val="00E7784A"/>
    <w:rsid w:val="00E80C88"/>
    <w:rsid w:val="00E81C29"/>
    <w:rsid w:val="00E81FA9"/>
    <w:rsid w:val="00E82DA6"/>
    <w:rsid w:val="00E84693"/>
    <w:rsid w:val="00E8713D"/>
    <w:rsid w:val="00E8782F"/>
    <w:rsid w:val="00E95A6B"/>
    <w:rsid w:val="00E97046"/>
    <w:rsid w:val="00E972B1"/>
    <w:rsid w:val="00E97CC2"/>
    <w:rsid w:val="00EA050F"/>
    <w:rsid w:val="00EA2F28"/>
    <w:rsid w:val="00EA306C"/>
    <w:rsid w:val="00EA54EA"/>
    <w:rsid w:val="00EA59F5"/>
    <w:rsid w:val="00EA5FA5"/>
    <w:rsid w:val="00EA70ED"/>
    <w:rsid w:val="00EA7541"/>
    <w:rsid w:val="00EB172D"/>
    <w:rsid w:val="00EB1800"/>
    <w:rsid w:val="00EB4747"/>
    <w:rsid w:val="00EB647F"/>
    <w:rsid w:val="00EC5DA3"/>
    <w:rsid w:val="00EC6B70"/>
    <w:rsid w:val="00EC6F41"/>
    <w:rsid w:val="00EC708A"/>
    <w:rsid w:val="00EC76F9"/>
    <w:rsid w:val="00EC7D04"/>
    <w:rsid w:val="00ED0BBC"/>
    <w:rsid w:val="00ED2BC0"/>
    <w:rsid w:val="00ED40FD"/>
    <w:rsid w:val="00ED6EB2"/>
    <w:rsid w:val="00ED7921"/>
    <w:rsid w:val="00EE5983"/>
    <w:rsid w:val="00EE777C"/>
    <w:rsid w:val="00EE7CE3"/>
    <w:rsid w:val="00EF00B8"/>
    <w:rsid w:val="00EF0E0E"/>
    <w:rsid w:val="00EF179E"/>
    <w:rsid w:val="00EF4396"/>
    <w:rsid w:val="00EF53C0"/>
    <w:rsid w:val="00EF78B7"/>
    <w:rsid w:val="00EF7D32"/>
    <w:rsid w:val="00F03683"/>
    <w:rsid w:val="00F04673"/>
    <w:rsid w:val="00F11DDD"/>
    <w:rsid w:val="00F1305C"/>
    <w:rsid w:val="00F14051"/>
    <w:rsid w:val="00F14F05"/>
    <w:rsid w:val="00F15EDF"/>
    <w:rsid w:val="00F16C4F"/>
    <w:rsid w:val="00F17D0F"/>
    <w:rsid w:val="00F20417"/>
    <w:rsid w:val="00F20618"/>
    <w:rsid w:val="00F247C7"/>
    <w:rsid w:val="00F31A3B"/>
    <w:rsid w:val="00F32765"/>
    <w:rsid w:val="00F3745E"/>
    <w:rsid w:val="00F40770"/>
    <w:rsid w:val="00F41E63"/>
    <w:rsid w:val="00F44947"/>
    <w:rsid w:val="00F44AB6"/>
    <w:rsid w:val="00F5202A"/>
    <w:rsid w:val="00F548E0"/>
    <w:rsid w:val="00F54C0B"/>
    <w:rsid w:val="00F55EFE"/>
    <w:rsid w:val="00F5767F"/>
    <w:rsid w:val="00F60AA3"/>
    <w:rsid w:val="00F61879"/>
    <w:rsid w:val="00F66E19"/>
    <w:rsid w:val="00F70DBE"/>
    <w:rsid w:val="00F71ACD"/>
    <w:rsid w:val="00F71B8F"/>
    <w:rsid w:val="00F74530"/>
    <w:rsid w:val="00F74871"/>
    <w:rsid w:val="00F75ACF"/>
    <w:rsid w:val="00F75FA5"/>
    <w:rsid w:val="00F769E8"/>
    <w:rsid w:val="00F77E9C"/>
    <w:rsid w:val="00F80658"/>
    <w:rsid w:val="00F82045"/>
    <w:rsid w:val="00F8452C"/>
    <w:rsid w:val="00F854B9"/>
    <w:rsid w:val="00F85A7C"/>
    <w:rsid w:val="00F87991"/>
    <w:rsid w:val="00F87BB4"/>
    <w:rsid w:val="00F902D9"/>
    <w:rsid w:val="00F90703"/>
    <w:rsid w:val="00F92680"/>
    <w:rsid w:val="00F92FCE"/>
    <w:rsid w:val="00F9311C"/>
    <w:rsid w:val="00F94107"/>
    <w:rsid w:val="00F94610"/>
    <w:rsid w:val="00F94882"/>
    <w:rsid w:val="00F94913"/>
    <w:rsid w:val="00F95086"/>
    <w:rsid w:val="00FA0A32"/>
    <w:rsid w:val="00FA1A3C"/>
    <w:rsid w:val="00FA22AB"/>
    <w:rsid w:val="00FA3ECC"/>
    <w:rsid w:val="00FA5A70"/>
    <w:rsid w:val="00FA65B8"/>
    <w:rsid w:val="00FA6B84"/>
    <w:rsid w:val="00FA6F22"/>
    <w:rsid w:val="00FB475C"/>
    <w:rsid w:val="00FB704D"/>
    <w:rsid w:val="00FB71D8"/>
    <w:rsid w:val="00FC1719"/>
    <w:rsid w:val="00FC1D8B"/>
    <w:rsid w:val="00FC1E40"/>
    <w:rsid w:val="00FC2517"/>
    <w:rsid w:val="00FC3716"/>
    <w:rsid w:val="00FC5326"/>
    <w:rsid w:val="00FC552E"/>
    <w:rsid w:val="00FC5780"/>
    <w:rsid w:val="00FD2BD6"/>
    <w:rsid w:val="00FD3578"/>
    <w:rsid w:val="00FD3CDF"/>
    <w:rsid w:val="00FD603C"/>
    <w:rsid w:val="00FE1E27"/>
    <w:rsid w:val="00FE27C9"/>
    <w:rsid w:val="00FE4BFC"/>
    <w:rsid w:val="00FE5A77"/>
    <w:rsid w:val="00FF0B64"/>
    <w:rsid w:val="00FF2772"/>
    <w:rsid w:val="00FF5D22"/>
    <w:rsid w:val="00FF612D"/>
    <w:rsid w:val="00FF7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4CAC170"/>
  <w15:chartTrackingRefBased/>
  <w15:docId w15:val="{A6231321-E360-4F1C-9446-F3CF2F609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3ED1"/>
    <w:rPr>
      <w:rFonts w:ascii="Times New Roman" w:hAnsi="Times New Roman"/>
      <w:kern w:val="2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427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F277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3427C"/>
    <w:pPr>
      <w:spacing w:line="240" w:lineRule="auto"/>
    </w:pPr>
    <w:rPr>
      <w:rFonts w:ascii="Times New Roman" w:hAnsi="Times New Roman"/>
      <w:kern w:val="2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93427C"/>
    <w:rPr>
      <w:rFonts w:asciiTheme="majorHAnsi" w:eastAsiaTheme="majorEastAsia" w:hAnsiTheme="majorHAnsi" w:cstheme="majorBidi"/>
      <w:color w:val="2E74B5" w:themeColor="accent1" w:themeShade="BF"/>
      <w:kern w:val="2"/>
      <w:sz w:val="32"/>
      <w:szCs w:val="32"/>
    </w:rPr>
  </w:style>
  <w:style w:type="character" w:customStyle="1" w:styleId="apple-converted-space">
    <w:name w:val="apple-converted-space"/>
    <w:basedOn w:val="DefaultParagraphFont"/>
    <w:rsid w:val="00B0700C"/>
  </w:style>
  <w:style w:type="character" w:styleId="Hyperlink">
    <w:name w:val="Hyperlink"/>
    <w:basedOn w:val="DefaultParagraphFont"/>
    <w:uiPriority w:val="99"/>
    <w:unhideWhenUsed/>
    <w:rsid w:val="00A646E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3331B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F1FE3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1FE3"/>
    <w:rPr>
      <w:rFonts w:ascii="Times New Roman" w:hAnsi="Times New Roman"/>
      <w:kern w:val="2"/>
      <w:sz w:val="24"/>
    </w:rPr>
  </w:style>
  <w:style w:type="paragraph" w:styleId="Footer">
    <w:name w:val="footer"/>
    <w:basedOn w:val="Normal"/>
    <w:link w:val="FooterChar"/>
    <w:uiPriority w:val="99"/>
    <w:unhideWhenUsed/>
    <w:rsid w:val="007F1FE3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F1FE3"/>
    <w:rPr>
      <w:rFonts w:ascii="Times New Roman" w:hAnsi="Times New Roman"/>
      <w:kern w:val="2"/>
      <w:sz w:val="24"/>
    </w:rPr>
  </w:style>
  <w:style w:type="paragraph" w:customStyle="1" w:styleId="Default">
    <w:name w:val="Default"/>
    <w:rsid w:val="00A82FF3"/>
    <w:pPr>
      <w:autoSpaceDE w:val="0"/>
      <w:autoSpaceDN w:val="0"/>
      <w:adjustRightInd w:val="0"/>
      <w:spacing w:line="240" w:lineRule="auto"/>
      <w:ind w:firstLine="0"/>
    </w:pPr>
    <w:rPr>
      <w:rFonts w:ascii="Times New Roman" w:hAnsi="Times New Roman" w:cs="Times New Roman"/>
      <w:color w:val="000000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FB70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B70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B704D"/>
    <w:rPr>
      <w:rFonts w:ascii="Times New Roman" w:hAnsi="Times New Roman"/>
      <w:kern w:val="2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B70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704D"/>
    <w:rPr>
      <w:rFonts w:ascii="Times New Roman" w:hAnsi="Times New Roman"/>
      <w:b/>
      <w:bCs/>
      <w:kern w:val="2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B704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704D"/>
    <w:rPr>
      <w:rFonts w:ascii="Segoe UI" w:hAnsi="Segoe UI" w:cs="Segoe UI"/>
      <w:kern w:val="2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0A7AE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854D2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B20893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F2772"/>
    <w:rPr>
      <w:rFonts w:asciiTheme="majorHAnsi" w:eastAsiaTheme="majorEastAsia" w:hAnsiTheme="majorHAnsi" w:cstheme="majorBidi"/>
      <w:color w:val="2E74B5" w:themeColor="accent1" w:themeShade="BF"/>
      <w:kern w:val="2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68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7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aiyushi@stanford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baiyu-shi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0738A0-9382-4FE6-B906-AE66E7C6FD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1</Pages>
  <Words>543</Words>
  <Characters>309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nliang</dc:creator>
  <cp:keywords/>
  <dc:description/>
  <cp:lastModifiedBy>Baiyu Shi</cp:lastModifiedBy>
  <cp:revision>47</cp:revision>
  <cp:lastPrinted>2023-08-22T16:10:00Z</cp:lastPrinted>
  <dcterms:created xsi:type="dcterms:W3CDTF">2023-01-23T02:25:00Z</dcterms:created>
  <dcterms:modified xsi:type="dcterms:W3CDTF">2024-02-20T01:00:00Z</dcterms:modified>
</cp:coreProperties>
</file>